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711FC2" w:rsidRDefault="009D69D3" w:rsidP="00CE678C">
      <w:pPr>
        <w:pStyle w:val="Heading1"/>
        <w:rPr>
          <w:rFonts w:eastAsia="Times New Roman"/>
          <w:b/>
          <w:lang w:eastAsia="cs-CZ"/>
        </w:rPr>
      </w:pPr>
      <w:r w:rsidRPr="00711FC2">
        <w:rPr>
          <w:rFonts w:eastAsia="Times New Roman"/>
          <w:b/>
          <w:lang w:eastAsia="cs-CZ"/>
        </w:rPr>
        <w:t>Základní údaje o studentovi</w:t>
      </w:r>
    </w:p>
    <w:p w14:paraId="25BDC54D" w14:textId="1CE23B5D" w:rsidR="00353A38" w:rsidRPr="00CE678C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FEL</w:t>
      </w:r>
    </w:p>
    <w:p w14:paraId="7C46F063" w14:textId="37FA278E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bor studia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echnologie Internetu věcí (EK)</w:t>
      </w:r>
    </w:p>
    <w:p w14:paraId="488108DD" w14:textId="773CD5F5" w:rsidR="00353A38" w:rsidRPr="00CE678C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Úroveň studia v době pobytu v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hranič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3.ročník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11220781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Zahraniční škola</w:t>
      </w:r>
    </w:p>
    <w:p w14:paraId="1106CB7B" w14:textId="77777777" w:rsidR="00BB0CE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emě: </w:t>
      </w:r>
    </w:p>
    <w:p w14:paraId="5E80521F" w14:textId="0D6AAAAE" w:rsidR="00353A38" w:rsidRPr="00BB0CE7" w:rsidRDefault="00253AB7" w:rsidP="00BB0CE7">
      <w:pPr>
        <w:pStyle w:val="ListParagraph"/>
        <w:numPr>
          <w:ilvl w:val="0"/>
          <w:numId w:val="15"/>
        </w:numPr>
        <w:tabs>
          <w:tab w:val="left" w:pos="4419"/>
        </w:tabs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ingapore</w:t>
      </w:r>
      <w:r w:rsidR="00353A38" w:rsidRPr="00BB0CE7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A94B31" w14:textId="77777777" w:rsidR="00BB0CE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ázev zahraniční školy: </w:t>
      </w:r>
    </w:p>
    <w:p w14:paraId="7BDB692B" w14:textId="7E29AA87" w:rsidR="00353A38" w:rsidRPr="00BB0CE7" w:rsidRDefault="00253AB7" w:rsidP="00BB0CE7">
      <w:pPr>
        <w:pStyle w:val="ListParagraph"/>
        <w:numPr>
          <w:ilvl w:val="0"/>
          <w:numId w:val="14"/>
        </w:numPr>
        <w:tabs>
          <w:tab w:val="left" w:pos="4419"/>
        </w:tabs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UTD (Singapore University of Technology and Design)</w:t>
      </w:r>
    </w:p>
    <w:p w14:paraId="6C6E0E15" w14:textId="77777777" w:rsidR="00BB0CE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Fakulta/katedra/ateliér zahraniční školy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2B5E84C4" w14:textId="07DAF5D9" w:rsidR="00353A38" w:rsidRPr="00BB0CE7" w:rsidRDefault="00253AB7" w:rsidP="00BB0CE7">
      <w:pPr>
        <w:pStyle w:val="ListParagraph"/>
        <w:numPr>
          <w:ilvl w:val="0"/>
          <w:numId w:val="13"/>
        </w:numPr>
        <w:tabs>
          <w:tab w:val="left" w:pos="4419"/>
        </w:tabs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253AB7">
        <w:rPr>
          <w:rFonts w:asciiTheme="majorHAnsi" w:eastAsia="Times New Roman" w:hAnsiTheme="majorHAnsi" w:cs="Times New Roman"/>
          <w:sz w:val="24"/>
          <w:szCs w:val="24"/>
          <w:lang w:eastAsia="cs-CZ"/>
        </w:rPr>
        <w:t>Information Systems Technology and Design (ISTD) Pillar</w:t>
      </w:r>
    </w:p>
    <w:p w14:paraId="1D08E55F" w14:textId="77777777" w:rsidR="00BB0CE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méno koordinátora zahraniční školy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4182DA4" w14:textId="156C03F2" w:rsidR="00353A38" w:rsidRPr="00BB0CE7" w:rsidRDefault="00253AB7" w:rsidP="00BB0CE7">
      <w:pPr>
        <w:pStyle w:val="ListParagraph"/>
        <w:numPr>
          <w:ilvl w:val="0"/>
          <w:numId w:val="13"/>
        </w:numPr>
        <w:tabs>
          <w:tab w:val="left" w:pos="4419"/>
        </w:tabs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53AB7">
        <w:rPr>
          <w:rFonts w:asciiTheme="majorHAnsi" w:hAnsiTheme="majorHAnsi" w:cstheme="majorHAnsi"/>
          <w:sz w:val="24"/>
          <w:szCs w:val="24"/>
        </w:rPr>
        <w:t>global@sutd.edu.sg</w:t>
      </w:r>
    </w:p>
    <w:p w14:paraId="59BAB837" w14:textId="77777777" w:rsidR="00BB0CE7" w:rsidRPr="00BB0CE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BB0CE7">
        <w:rPr>
          <w:rFonts w:asciiTheme="majorHAnsi" w:eastAsia="Times New Roman" w:hAnsiTheme="majorHAnsi" w:cstheme="majorHAnsi"/>
          <w:sz w:val="24"/>
          <w:szCs w:val="24"/>
          <w:lang w:eastAsia="cs-CZ"/>
        </w:rPr>
        <w:t>E-mail koordinátora zahraniční školy:</w:t>
      </w:r>
      <w:r w:rsidRPr="00BB0CE7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0A2A12AD" w14:textId="77777777" w:rsidR="00253AB7" w:rsidRPr="00BB0CE7" w:rsidRDefault="00253AB7" w:rsidP="00253AB7">
      <w:pPr>
        <w:pStyle w:val="ListParagraph"/>
        <w:numPr>
          <w:ilvl w:val="0"/>
          <w:numId w:val="13"/>
        </w:numPr>
        <w:tabs>
          <w:tab w:val="left" w:pos="4419"/>
        </w:tabs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253AB7">
        <w:rPr>
          <w:rFonts w:asciiTheme="majorHAnsi" w:hAnsiTheme="majorHAnsi" w:cstheme="majorHAnsi"/>
          <w:sz w:val="24"/>
          <w:szCs w:val="24"/>
        </w:rPr>
        <w:t>global@sutd.edu.sg</w:t>
      </w:r>
    </w:p>
    <w:p w14:paraId="387F2201" w14:textId="77777777" w:rsidR="00BB0CE7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BB0CE7">
        <w:rPr>
          <w:rFonts w:asciiTheme="majorHAnsi" w:eastAsia="Times New Roman" w:hAnsiTheme="majorHAnsi" w:cs="Times New Roman"/>
          <w:sz w:val="24"/>
          <w:szCs w:val="24"/>
          <w:lang w:eastAsia="cs-CZ"/>
        </w:rPr>
        <w:t>Web zahraniční školy pro výměnné studenty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17DC7894" w14:textId="00F2E056" w:rsidR="00253AB7" w:rsidRDefault="00000000" w:rsidP="00253AB7">
      <w:pPr>
        <w:pStyle w:val="Heading1"/>
        <w:numPr>
          <w:ilvl w:val="0"/>
          <w:numId w:val="13"/>
        </w:numPr>
        <w:rPr>
          <w:rFonts w:eastAsia="Times New Roman" w:cs="Times New Roman"/>
          <w:color w:val="auto"/>
          <w:sz w:val="24"/>
          <w:szCs w:val="24"/>
          <w:lang w:eastAsia="cs-CZ"/>
        </w:rPr>
      </w:pPr>
      <w:hyperlink r:id="rId5" w:history="1">
        <w:r w:rsidR="00253AB7" w:rsidRPr="00E05366">
          <w:rPr>
            <w:rStyle w:val="Hyperlink"/>
            <w:rFonts w:eastAsia="Times New Roman" w:cs="Times New Roman"/>
            <w:sz w:val="24"/>
            <w:szCs w:val="24"/>
            <w:lang w:eastAsia="cs-CZ"/>
          </w:rPr>
          <w:t>https://www.sutd.edu.sg/Student-Development/Global/Student-Exchange/Inbound/Inbound-Exchange</w:t>
        </w:r>
      </w:hyperlink>
    </w:p>
    <w:p w14:paraId="75CD057A" w14:textId="1A4D0599" w:rsidR="009D69D3" w:rsidRPr="00CE678C" w:rsidRDefault="00887907" w:rsidP="00CE678C">
      <w:pPr>
        <w:pStyle w:val="Heading1"/>
        <w:rPr>
          <w:rFonts w:eastAsia="Times New Roman"/>
          <w:lang w:eastAsia="cs-CZ"/>
        </w:rPr>
      </w:pPr>
      <w:r w:rsidRPr="00CE678C">
        <w:rPr>
          <w:rFonts w:eastAsia="Times New Roman"/>
          <w:lang w:eastAsia="cs-CZ"/>
        </w:rPr>
        <w:t>Studijní pobyt v zahraničí</w:t>
      </w:r>
    </w:p>
    <w:p w14:paraId="0B42CC3E" w14:textId="30CF102B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ademický rok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letní semestr</w:t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202</w:t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3</w:t>
      </w:r>
    </w:p>
    <w:p w14:paraId="1CA21F66" w14:textId="2C896A67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ačátek pobytu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16</w:t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1</w:t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.202</w:t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3</w:t>
      </w:r>
    </w:p>
    <w:p w14:paraId="129B3A5D" w14:textId="639D1BB1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nec pobytu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30</w:t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4</w:t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.202</w:t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3</w:t>
      </w:r>
    </w:p>
    <w:p w14:paraId="681ABF00" w14:textId="1030E88B" w:rsidR="00353A38" w:rsidRPr="00CE678C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élka pobytu v měsících: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3.5</w:t>
      </w:r>
    </w:p>
    <w:p w14:paraId="46BE583D" w14:textId="618DE089" w:rsidR="009D69D3" w:rsidRPr="00711FC2" w:rsidRDefault="009D69D3" w:rsidP="005830A3">
      <w:pPr>
        <w:pStyle w:val="Heading1"/>
        <w:tabs>
          <w:tab w:val="left" w:pos="7310"/>
        </w:tabs>
        <w:rPr>
          <w:rFonts w:eastAsia="Times New Roman"/>
          <w:b/>
          <w:lang w:eastAsia="cs-CZ"/>
        </w:rPr>
      </w:pPr>
      <w:bookmarkStart w:id="0" w:name="Aktivity_před_výjezdem"/>
      <w:bookmarkEnd w:id="0"/>
      <w:r w:rsidRPr="00711FC2">
        <w:rPr>
          <w:rFonts w:eastAsia="Times New Roman"/>
          <w:b/>
          <w:lang w:eastAsia="cs-CZ"/>
        </w:rPr>
        <w:t>Aktivity před výjezdem</w:t>
      </w:r>
      <w:r w:rsidR="005830A3">
        <w:rPr>
          <w:rFonts w:eastAsia="Times New Roman"/>
          <w:b/>
          <w:lang w:eastAsia="cs-CZ"/>
        </w:rPr>
        <w:tab/>
      </w:r>
    </w:p>
    <w:p w14:paraId="5F6E79EF" w14:textId="77777777" w:rsidR="00891D9C" w:rsidRDefault="00353A38" w:rsidP="009D69D3">
      <w:pPr>
        <w:spacing w:after="0" w:line="240" w:lineRule="auto"/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de jste získal/a informace o možnosti vyjet v rámci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BD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891D9C" w:rsidRPr="00891D9C">
        <w:t xml:space="preserve"> </w:t>
      </w:r>
    </w:p>
    <w:p w14:paraId="2308F044" w14:textId="721D0C51" w:rsidR="00353A38" w:rsidRPr="00891D9C" w:rsidRDefault="00891D9C" w:rsidP="00891D9C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https://studujvesvete.cvut.cz/</w:t>
      </w:r>
    </w:p>
    <w:p w14:paraId="4D9C5EC9" w14:textId="77777777" w:rsidR="00891D9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e možné získat informace o kurzech vyučovaných na zahraniční škol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uveďte odkaz na web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:</w:t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732CDC4D" w14:textId="21034592" w:rsidR="007506F0" w:rsidRDefault="00000000" w:rsidP="007506F0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hyperlink r:id="rId6" w:history="1">
        <w:r w:rsidR="007506F0" w:rsidRPr="00E05366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advise.science.ust.hk/sites/default/files/SUTD_inbound-exchange-guide.pdf</w:t>
        </w:r>
      </w:hyperlink>
    </w:p>
    <w:p w14:paraId="0690166F" w14:textId="2D5363EA" w:rsidR="00353A38" w:rsidRPr="007506F0" w:rsidRDefault="00353A38" w:rsidP="007506F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Které dokumenty jsou potřebné k přijetí na zahraniční vysokou školu?:</w:t>
      </w:r>
    </w:p>
    <w:p w14:paraId="0D78EF4E" w14:textId="5779969B" w:rsidR="00891D9C" w:rsidRPr="00891D9C" w:rsidRDefault="00891D9C" w:rsidP="00891D9C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Vše potřebné příjde včas emailem (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becně jde o : </w:t>
      </w:r>
      <w:r w:rsidRP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očkování</w:t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roti covidu </w:t>
      </w:r>
      <w:r w:rsidR="00705D9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- </w:t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3 dávky povinně</w:t>
      </w:r>
      <w:r w:rsidRP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zdravotní prohlídka</w:t>
      </w:r>
      <w:r w:rsidRP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</w:p>
    <w:p w14:paraId="1C8ECA6B" w14:textId="77777777" w:rsidR="00891D9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se dokumentace k přijetí vyřizuje?:</w:t>
      </w:r>
      <w:r w:rsid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60B95898" w14:textId="734D8A0B" w:rsidR="00353A38" w:rsidRPr="00891D9C" w:rsidRDefault="00891D9C" w:rsidP="00891D9C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cany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e nahrávají </w:t>
      </w:r>
      <w:r w:rsidRP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do systému</w:t>
      </w:r>
    </w:p>
    <w:p w14:paraId="4188A8DE" w14:textId="00B5C0DC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 jakém jazyce jste studoval/a na zahraniční vysoké škol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7B46AF2" w14:textId="6F3ABE14" w:rsidR="00891D9C" w:rsidRPr="00891D9C" w:rsidRDefault="00891D9C" w:rsidP="00891D9C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AJ</w:t>
      </w:r>
    </w:p>
    <w:p w14:paraId="32C32AD6" w14:textId="7CF7A44F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bookmarkStart w:id="1" w:name="OLE_LINK1"/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před odjezdem musel/a odevzdat na studijním oddělení fakulty?</w:t>
      </w:r>
      <w:bookmarkEnd w:id="1"/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4367644F" w14:textId="62E9970B" w:rsidR="00891D9C" w:rsidRPr="00891D9C" w:rsidRDefault="00891D9C" w:rsidP="00891D9C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891D9C">
        <w:rPr>
          <w:rFonts w:asciiTheme="majorHAnsi" w:eastAsia="Times New Roman" w:hAnsiTheme="majorHAnsi" w:cs="Times New Roman"/>
          <w:sz w:val="24"/>
          <w:szCs w:val="24"/>
          <w:lang w:eastAsia="cs-CZ"/>
        </w:rPr>
        <w:t>Srovnávací arch</w:t>
      </w:r>
    </w:p>
    <w:p w14:paraId="6837B3F4" w14:textId="77777777" w:rsidR="00BB0CE7" w:rsidRDefault="00BB0CE7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6117932" w14:textId="77777777" w:rsidR="00BB0CE7" w:rsidRDefault="00BB0CE7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044F1396" w14:textId="413269CB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Jaké dokumenty jste před odjezdem musel/a odevzdat na zahraničním oddělení rektorátu ČVU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90AC297" w14:textId="499846F8" w:rsidR="00891D9C" w:rsidRPr="004D531B" w:rsidRDefault="004D531B" w:rsidP="004D531B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4D531B">
        <w:rPr>
          <w:rFonts w:asciiTheme="majorHAnsi" w:eastAsia="Times New Roman" w:hAnsiTheme="majorHAnsi" w:cs="Times New Roman"/>
          <w:sz w:val="24"/>
          <w:szCs w:val="24"/>
          <w:lang w:eastAsia="cs-CZ"/>
        </w:rPr>
        <w:t>Zvací dopis</w:t>
      </w:r>
    </w:p>
    <w:p w14:paraId="71E78377" w14:textId="76FD669F" w:rsidR="004D531B" w:rsidRPr="004D531B" w:rsidRDefault="004D531B" w:rsidP="004D531B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4D531B">
        <w:rPr>
          <w:rFonts w:asciiTheme="majorHAnsi" w:eastAsia="Times New Roman" w:hAnsiTheme="majorHAnsi" w:cs="Times New Roman"/>
          <w:sz w:val="24"/>
          <w:szCs w:val="24"/>
          <w:lang w:eastAsia="cs-CZ"/>
        </w:rPr>
        <w:t>Pojištění na celou dobu výjezdu</w:t>
      </w:r>
    </w:p>
    <w:p w14:paraId="7256D96B" w14:textId="04B02488" w:rsidR="004D531B" w:rsidRPr="004D531B" w:rsidRDefault="004D531B" w:rsidP="004D531B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4D531B"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 plán</w:t>
      </w:r>
    </w:p>
    <w:p w14:paraId="74763086" w14:textId="5E44FC8F" w:rsidR="004D531B" w:rsidRPr="004D531B" w:rsidRDefault="004D531B" w:rsidP="004D531B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4D531B">
        <w:rPr>
          <w:rFonts w:asciiTheme="majorHAnsi" w:eastAsia="Times New Roman" w:hAnsiTheme="majorHAnsi" w:cs="Times New Roman"/>
          <w:sz w:val="24"/>
          <w:szCs w:val="24"/>
          <w:lang w:eastAsia="cs-CZ"/>
        </w:rPr>
        <w:t>Potvrzení o zapsání do následujícího semestru</w:t>
      </w:r>
    </w:p>
    <w:p w14:paraId="3EF5CE9C" w14:textId="77777777" w:rsidR="00891D9C" w:rsidRDefault="00891D9C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8AF0BAD" w14:textId="2F50E318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ylo nutné žádat o vízum? (pokud ano, popište postup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4FB827FD" w14:textId="04C726C5" w:rsidR="004D531B" w:rsidRDefault="004D531B" w:rsidP="004D531B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4D531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no, </w:t>
      </w:r>
      <w:r w:rsidR="007506F0">
        <w:rPr>
          <w:rFonts w:asciiTheme="majorHAnsi" w:eastAsia="Times New Roman" w:hAnsiTheme="majorHAnsi" w:cs="Times New Roman"/>
          <w:sz w:val="24"/>
          <w:szCs w:val="24"/>
          <w:lang w:eastAsia="cs-CZ"/>
        </w:rPr>
        <w:t>o studijní vízum (student pass)</w:t>
      </w:r>
    </w:p>
    <w:p w14:paraId="73AF1F30" w14:textId="78C16C39" w:rsidR="007506F0" w:rsidRPr="004D531B" w:rsidRDefault="007506F0" w:rsidP="007506F0">
      <w:pPr>
        <w:pStyle w:val="ListParagraph"/>
        <w:numPr>
          <w:ilvl w:val="1"/>
          <w:numId w:val="2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e potřeba zažádat o vízum, které vám bude schváleno před výjezdem</w:t>
      </w:r>
      <w:r w:rsidR="005F6DB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</w:t>
      </w:r>
      <w:r w:rsidR="005F6DB0" w:rsidRPr="00867120">
        <w:rPr>
          <w:rFonts w:asciiTheme="majorHAnsi" w:eastAsia="Times New Roman" w:hAnsiTheme="majorHAnsi" w:cs="Times New Roman"/>
          <w:sz w:val="24"/>
          <w:szCs w:val="24"/>
          <w:lang w:eastAsia="cs-CZ"/>
        </w:rPr>
        <w:t>in-principle approval</w:t>
      </w:r>
      <w:r w:rsidR="005F6DB0"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  <w:r w:rsidR="00705D9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le </w:t>
      </w:r>
      <w:r w:rsid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amotné vízum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dostanete až na místě.</w:t>
      </w:r>
      <w:r w:rsid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Je potřeba navštívit imigrační úřad ICA (</w:t>
      </w:r>
      <w:r w:rsidR="00F26C01" w:rsidRP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>Immigration &amp; Checkpoints Authority</w:t>
      </w:r>
      <w:r w:rsid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), kd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Vám </w:t>
      </w:r>
      <w:r w:rsid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bud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ystavena speciální kartička (student pass).</w:t>
      </w:r>
      <w:r w:rsid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imigrační úřad je potřeba se dostavit do 30 dnů od vstupu do Singapuru, na webových stránkách si musíte zabookovat termín.</w:t>
      </w:r>
    </w:p>
    <w:p w14:paraId="209A8A2A" w14:textId="7120706D" w:rsidR="004D531B" w:rsidRPr="004D531B" w:rsidRDefault="004D531B" w:rsidP="004D531B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áklady spojené s vízem škola proplácí</w:t>
      </w:r>
    </w:p>
    <w:p w14:paraId="1E5FCFCE" w14:textId="3C5CA833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49AD7E20" w14:textId="16247E0D" w:rsidR="004D531B" w:rsidRDefault="004D531B" w:rsidP="004D531B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4D531B">
        <w:rPr>
          <w:rFonts w:asciiTheme="majorHAnsi" w:eastAsia="Times New Roman" w:hAnsiTheme="majorHAnsi" w:cs="Times New Roman"/>
          <w:sz w:val="24"/>
          <w:szCs w:val="24"/>
          <w:lang w:eastAsia="cs-CZ"/>
        </w:rPr>
        <w:t>AXA Standard – celý svět (škola proplácí)</w:t>
      </w:r>
    </w:p>
    <w:p w14:paraId="11047797" w14:textId="0DBD9BE2" w:rsidR="004D531B" w:rsidRPr="004D531B" w:rsidRDefault="004D531B" w:rsidP="004D531B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1</w:t>
      </w:r>
      <w:r w:rsid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>0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000 Kč</w:t>
      </w:r>
    </w:p>
    <w:p w14:paraId="5CB3D126" w14:textId="3FF270BF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třeboval/a jste nějaké očk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2DC1764" w14:textId="6560133A" w:rsidR="004D531B" w:rsidRPr="007506F0" w:rsidRDefault="004D531B" w:rsidP="004D531B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7506F0">
        <w:rPr>
          <w:rFonts w:asciiTheme="majorHAnsi" w:eastAsia="Times New Roman" w:hAnsiTheme="majorHAnsi" w:cstheme="majorHAnsi"/>
          <w:sz w:val="24"/>
          <w:szCs w:val="24"/>
          <w:lang w:eastAsia="cs-CZ"/>
        </w:rPr>
        <w:t>ANO</w:t>
      </w:r>
    </w:p>
    <w:p w14:paraId="796B8B4C" w14:textId="3D24E944" w:rsidR="00353A38" w:rsidRPr="007506F0" w:rsidRDefault="007506F0" w:rsidP="00CE678C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7506F0">
        <w:rPr>
          <w:rFonts w:asciiTheme="majorHAnsi" w:hAnsiTheme="majorHAnsi" w:cstheme="majorHAnsi"/>
        </w:rPr>
        <w:t>Očkování proti Covid19 (3 dávky)</w:t>
      </w:r>
    </w:p>
    <w:p w14:paraId="2DCBE36A" w14:textId="77777777" w:rsidR="00353A38" w:rsidRDefault="00353A38" w:rsidP="00E85AF4">
      <w:pPr>
        <w:pStyle w:val="Heading1"/>
        <w:rPr>
          <w:rFonts w:eastAsia="Times New Roman"/>
          <w:b/>
          <w:lang w:eastAsia="cs-CZ"/>
        </w:rPr>
      </w:pPr>
      <w:r>
        <w:rPr>
          <w:rFonts w:eastAsia="Times New Roman"/>
          <w:b/>
          <w:lang w:eastAsia="cs-CZ"/>
        </w:rPr>
        <w:t>Cesta tam a zpět</w:t>
      </w:r>
    </w:p>
    <w:p w14:paraId="4BC43DBE" w14:textId="77777777" w:rsidR="004D531B" w:rsidRDefault="00353A38" w:rsidP="00E85AF4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rava do místa pobytu, orientační cena, tipy pro výhodné zakoupení jízdenky či letenk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2993A82" w14:textId="62979A7D" w:rsidR="004D531B" w:rsidRPr="00985F8D" w:rsidRDefault="00000000" w:rsidP="00985F8D">
      <w:pPr>
        <w:pStyle w:val="ListParagraph"/>
        <w:numPr>
          <w:ilvl w:val="0"/>
          <w:numId w:val="7"/>
        </w:num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hyperlink r:id="rId7" w:history="1">
        <w:r w:rsidR="004D531B" w:rsidRPr="00985F8D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www.studentagency.cz/letenky</w:t>
        </w:r>
      </w:hyperlink>
    </w:p>
    <w:p w14:paraId="3E68DFCA" w14:textId="53B2E1AB" w:rsidR="004D531B" w:rsidRPr="004D531B" w:rsidRDefault="004D531B" w:rsidP="004D531B">
      <w:pPr>
        <w:pStyle w:val="ListParagraph"/>
        <w:numPr>
          <w:ilvl w:val="0"/>
          <w:numId w:val="4"/>
        </w:num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4D531B">
        <w:rPr>
          <w:rFonts w:asciiTheme="majorHAnsi" w:eastAsia="Times New Roman" w:hAnsiTheme="majorHAnsi" w:cs="Times New Roman"/>
          <w:sz w:val="24"/>
          <w:szCs w:val="24"/>
          <w:lang w:eastAsia="cs-CZ"/>
        </w:rPr>
        <w:t>zpáteční letenka z </w:t>
      </w:r>
      <w:r w:rsid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>Prahy</w:t>
      </w:r>
      <w:r w:rsidRPr="004D531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do </w:t>
      </w:r>
      <w:r w:rsid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>Singapuru</w:t>
      </w:r>
      <w:r w:rsidRPr="004D531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cca </w:t>
      </w:r>
      <w:r w:rsid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>17</w:t>
      </w:r>
      <w:r w:rsidRPr="004D531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000Kč</w:t>
      </w:r>
    </w:p>
    <w:p w14:paraId="244B0A0C" w14:textId="157E2F29" w:rsidR="00AE5BFB" w:rsidRDefault="00F26C01" w:rsidP="003F1EF7">
      <w:pPr>
        <w:pStyle w:val="ListParagraph"/>
        <w:numPr>
          <w:ilvl w:val="0"/>
          <w:numId w:val="4"/>
        </w:num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UTD je asi 15 minut metrem od letiště, škola má svoji vlastní zastávku metra (Upper Changi). Uber ani Bolt v Asii nefunguje, ale existují identické obdoby těchto aplikací, nejvyužívanějsí je aplikace Grab. </w:t>
      </w:r>
    </w:p>
    <w:p w14:paraId="0B8B0E58" w14:textId="7CDC2381" w:rsidR="00985F8D" w:rsidRPr="00AE5BFB" w:rsidRDefault="00353A38" w:rsidP="00AE5BFB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AE5BFB">
        <w:rPr>
          <w:rFonts w:asciiTheme="majorHAnsi" w:eastAsia="Times New Roman" w:hAnsiTheme="majorHAnsi" w:cs="Times New Roman"/>
          <w:sz w:val="24"/>
          <w:szCs w:val="24"/>
          <w:lang w:eastAsia="cs-CZ"/>
        </w:rPr>
        <w:t>Procedura na hranicích - co mít u sebe? :</w:t>
      </w:r>
    </w:p>
    <w:p w14:paraId="2FA63996" w14:textId="5629DB0F" w:rsidR="00AE5BFB" w:rsidRDefault="00985F8D" w:rsidP="00985F8D">
      <w:pPr>
        <w:pStyle w:val="ListParagraph"/>
        <w:numPr>
          <w:ilvl w:val="0"/>
          <w:numId w:val="4"/>
        </w:num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985F8D">
        <w:rPr>
          <w:rFonts w:asciiTheme="majorHAnsi" w:eastAsia="Times New Roman" w:hAnsiTheme="majorHAnsi" w:cs="Times New Roman"/>
          <w:sz w:val="24"/>
          <w:szCs w:val="24"/>
          <w:lang w:eastAsia="cs-CZ"/>
        </w:rPr>
        <w:t>Pas, Zvací dopis, Potvrzení o očkování proti covidu</w:t>
      </w:r>
      <w:r w:rsidR="00F26C01">
        <w:rPr>
          <w:rFonts w:asciiTheme="majorHAnsi" w:eastAsia="Times New Roman" w:hAnsiTheme="majorHAnsi" w:cs="Times New Roman"/>
          <w:sz w:val="24"/>
          <w:szCs w:val="24"/>
          <w:lang w:eastAsia="cs-CZ"/>
        </w:rPr>
        <w:t>,</w:t>
      </w:r>
      <w:r w:rsidR="00867120" w:rsidRPr="00867120">
        <w:t xml:space="preserve"> </w:t>
      </w:r>
      <w:r w:rsidR="00867120" w:rsidRPr="00867120">
        <w:rPr>
          <w:rFonts w:asciiTheme="majorHAnsi" w:eastAsia="Times New Roman" w:hAnsiTheme="majorHAnsi" w:cs="Times New Roman"/>
          <w:sz w:val="24"/>
          <w:szCs w:val="24"/>
          <w:lang w:eastAsia="cs-CZ"/>
        </w:rPr>
        <w:t>in-principle approval</w:t>
      </w:r>
    </w:p>
    <w:p w14:paraId="5FA6BCC0" w14:textId="18312006" w:rsidR="00985F8D" w:rsidRPr="00AE5BFB" w:rsidRDefault="00353A38" w:rsidP="00AE5BFB">
      <w:p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AE5BFB">
        <w:rPr>
          <w:rFonts w:asciiTheme="majorHAnsi" w:eastAsia="Times New Roman" w:hAnsiTheme="majorHAnsi" w:cs="Times New Roman"/>
          <w:sz w:val="24"/>
          <w:szCs w:val="24"/>
          <w:lang w:eastAsia="cs-CZ"/>
        </w:rPr>
        <w:t>Pick up nebo samostatná cesta z letiště. :</w:t>
      </w:r>
      <w:r w:rsidR="00985F8D" w:rsidRPr="00AE5BF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46F7886B" w14:textId="4477C48B" w:rsidR="00353A38" w:rsidRPr="00440D2B" w:rsidRDefault="00985F8D" w:rsidP="00440D2B">
      <w:pPr>
        <w:pStyle w:val="ListParagraph"/>
        <w:numPr>
          <w:ilvl w:val="0"/>
          <w:numId w:val="6"/>
        </w:numPr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985F8D"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</w:t>
      </w:r>
      <w:r w:rsidRPr="00985F8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lépe </w:t>
      </w:r>
      <w:r w:rsidR="0086712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Grab, není to drahé a cesta z letiště na koleje je jen 10 minut, možná je to lepší, než tahat kufry metrem. </w:t>
      </w:r>
    </w:p>
    <w:p w14:paraId="46EAA270" w14:textId="77777777" w:rsidR="009D69D3" w:rsidRPr="00CE678C" w:rsidRDefault="009D69D3" w:rsidP="00CE678C">
      <w:pPr>
        <w:pStyle w:val="Heading1"/>
        <w:rPr>
          <w:rFonts w:eastAsia="Times New Roman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711FC2">
        <w:rPr>
          <w:rFonts w:eastAsia="Times New Roman"/>
          <w:b/>
          <w:lang w:eastAsia="cs-CZ"/>
        </w:rPr>
        <w:t>Průběh studia</w:t>
      </w:r>
    </w:p>
    <w:bookmarkEnd w:id="3"/>
    <w:bookmarkEnd w:id="4"/>
    <w:p w14:paraId="436472FB" w14:textId="2E316C7B" w:rsidR="00353A38" w:rsidRDefault="00353A38" w:rsidP="00CE678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nil/a jste během pobytu studijní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lán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FB08A8D" w14:textId="36ACD62D" w:rsidR="00985F8D" w:rsidRPr="00985F8D" w:rsidRDefault="00867120" w:rsidP="00985F8D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e, ale první 2 týdny semestru se předměty dají rušit nebo zapisovat</w:t>
      </w:r>
    </w:p>
    <w:p w14:paraId="5133BBA8" w14:textId="77777777" w:rsidR="00BB0CE7" w:rsidRDefault="00BB0CE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14AEDC44" w14:textId="77777777" w:rsidR="00BB0CE7" w:rsidRDefault="00BB0CE7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9111F37" w14:textId="77777777" w:rsidR="00705D9A" w:rsidRDefault="00705D9A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F9BDE79" w14:textId="48B2F6B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Kdy a jak probíhá registrace do kurzů na zahraniční škole? (Jsou nějaká omezení pro výběr kurzů; možnosti změny kurzů.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38E61832" w14:textId="64D4E8F8" w:rsidR="00985F8D" w:rsidRDefault="00985F8D" w:rsidP="00985F8D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985F8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ošlou email, </w:t>
      </w:r>
      <w:r w:rsidR="00867120">
        <w:rPr>
          <w:rFonts w:asciiTheme="majorHAnsi" w:eastAsia="Times New Roman" w:hAnsiTheme="majorHAnsi" w:cs="Times New Roman"/>
          <w:sz w:val="24"/>
          <w:szCs w:val="24"/>
          <w:lang w:eastAsia="cs-CZ"/>
        </w:rPr>
        <w:t>vyberete si asi 10 předmětů, které chcete studovat</w:t>
      </w:r>
      <w:r w:rsidR="0054224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oni schválí, že se tyto předměty otevřou a studovat můžete 4 z nich </w:t>
      </w:r>
    </w:p>
    <w:p w14:paraId="1172A33D" w14:textId="2A3DF8E2" w:rsidR="003F1EF7" w:rsidRPr="00985F8D" w:rsidRDefault="003F1EF7" w:rsidP="00985F8D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dostanete přihlašovací údaje do systému a předměty si tam naklikáte (podobné jak</w:t>
      </w:r>
      <w:r w:rsidR="00E05867">
        <w:rPr>
          <w:rFonts w:asciiTheme="majorHAnsi" w:eastAsia="Times New Roman" w:hAnsiTheme="majorHAnsi" w:cs="Times New Roman"/>
          <w:sz w:val="24"/>
          <w:szCs w:val="24"/>
          <w:lang w:eastAsia="cs-CZ"/>
        </w:rPr>
        <w:t>o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KOS)</w:t>
      </w:r>
    </w:p>
    <w:p w14:paraId="19B2B940" w14:textId="44F70237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Doporučil/a byste nějaký zajímavý předmět/kurz/vyučujícíh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879984D" w14:textId="0D450AA8" w:rsidR="00353A38" w:rsidRPr="00985F8D" w:rsidRDefault="00542242" w:rsidP="00985F8D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Machine Learning – velice dobře zpracovaný předmět, ale časově náročný </w:t>
      </w:r>
    </w:p>
    <w:p w14:paraId="6BD4A9D2" w14:textId="3DDA22F6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a součástí Vašeho studia také praktická stáž/praxe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47C1087" w14:textId="1049858A" w:rsidR="00985F8D" w:rsidRPr="00985F8D" w:rsidRDefault="00985F8D" w:rsidP="00985F8D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985F8D"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5883D433" w14:textId="5671C12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pište způsob výuky (teorie, praxe, projekty) a hodnocení práce studentů na zahraniční škole a porovnejte s Vaší domácí školou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8D4931B" w14:textId="6A9C6EB4" w:rsidR="00E05867" w:rsidRPr="00AE5BFB" w:rsidRDefault="00985F8D" w:rsidP="00AE5BFB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08C3">
        <w:rPr>
          <w:rFonts w:asciiTheme="majorHAnsi" w:eastAsia="Times New Roman" w:hAnsiTheme="majorHAnsi" w:cs="Times New Roman"/>
          <w:sz w:val="24"/>
          <w:szCs w:val="24"/>
          <w:lang w:eastAsia="cs-CZ"/>
        </w:rPr>
        <w:t>Hodiny</w:t>
      </w:r>
      <w:r w:rsidR="00CE08C3" w:rsidRPr="00CE08C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 computer science</w:t>
      </w:r>
      <w:r w:rsidRPr="00CE08C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mají </w:t>
      </w:r>
      <w:r w:rsidR="00542242">
        <w:rPr>
          <w:rFonts w:asciiTheme="majorHAnsi" w:eastAsia="Times New Roman" w:hAnsiTheme="majorHAnsi" w:cs="Times New Roman"/>
          <w:sz w:val="24"/>
          <w:szCs w:val="24"/>
          <w:lang w:eastAsia="cs-CZ"/>
        </w:rPr>
        <w:t>1,5 až 2h formou přednášek</w:t>
      </w:r>
      <w:r w:rsidR="00CE08C3" w:rsidRPr="00CE08C3">
        <w:rPr>
          <w:rFonts w:asciiTheme="majorHAnsi" w:eastAsia="Times New Roman" w:hAnsiTheme="majorHAnsi" w:cs="Times New Roman"/>
          <w:sz w:val="24"/>
          <w:szCs w:val="24"/>
          <w:lang w:eastAsia="cs-CZ"/>
        </w:rPr>
        <w:t>, úkoly se odevzdávají do systému</w:t>
      </w:r>
    </w:p>
    <w:p w14:paraId="54708C8E" w14:textId="3D336DB6" w:rsidR="00353A38" w:rsidRDefault="00353A38" w:rsidP="00CB699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kvalit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a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ýuky na zahraniční škole ve srovnání s domác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42ABDE08" w14:textId="0E4FE781" w:rsidR="00985F8D" w:rsidRPr="00985F8D" w:rsidRDefault="00985F8D" w:rsidP="00985F8D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985F8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valita výuky stejná (v průběhu studia je hodně úkolů, </w:t>
      </w:r>
      <w:r w:rsidR="00A925D0">
        <w:rPr>
          <w:rFonts w:asciiTheme="majorHAnsi" w:eastAsia="Times New Roman" w:hAnsiTheme="majorHAnsi" w:cs="Times New Roman"/>
          <w:sz w:val="24"/>
          <w:szCs w:val="24"/>
          <w:lang w:eastAsia="cs-CZ"/>
        </w:rPr>
        <w:t>tedy celková známka se buduje celý semestr</w:t>
      </w:r>
      <w:r w:rsidRPr="00985F8D">
        <w:rPr>
          <w:rFonts w:asciiTheme="majorHAnsi" w:eastAsia="Times New Roman" w:hAnsiTheme="majorHAnsi" w:cs="Times New Roman"/>
          <w:sz w:val="24"/>
          <w:szCs w:val="24"/>
          <w:lang w:eastAsia="cs-CZ"/>
        </w:rPr>
        <w:t>, finals (zkouškové) jsou poslední týden semestru a většinou mají 10-20</w:t>
      </w:r>
      <w:r w:rsidR="00E05867"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%</w:t>
      </w:r>
      <w:r w:rsidRPr="00985F8D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áhy známky)</w:t>
      </w:r>
    </w:p>
    <w:p w14:paraId="7CCD103B" w14:textId="65471E4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jste získával/a studijní/pracovní materiál na zahraniční škole? (Byl přidělován v rámci výuky či jej bylo nutné koupit?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4608CBC" w14:textId="33E4AB43" w:rsidR="00CE08C3" w:rsidRPr="00CE08C3" w:rsidRDefault="00CE08C3" w:rsidP="00CE08C3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08C3">
        <w:rPr>
          <w:rFonts w:asciiTheme="majorHAnsi" w:eastAsia="Times New Roman" w:hAnsiTheme="majorHAnsi" w:cs="Times New Roman"/>
          <w:sz w:val="24"/>
          <w:szCs w:val="24"/>
          <w:lang w:eastAsia="cs-CZ"/>
        </w:rPr>
        <w:t>Computer science - zdarma přes systém</w:t>
      </w:r>
      <w:r w:rsidR="00A925D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vypracovan</w:t>
      </w:r>
      <w:r w:rsidR="007422EE">
        <w:rPr>
          <w:rFonts w:asciiTheme="majorHAnsi" w:eastAsia="Times New Roman" w:hAnsiTheme="majorHAnsi" w:cs="Times New Roman"/>
          <w:sz w:val="24"/>
          <w:szCs w:val="24"/>
          <w:lang w:eastAsia="cs-CZ"/>
        </w:rPr>
        <w:t>é</w:t>
      </w:r>
      <w:r w:rsidR="00A925D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učitelem)</w:t>
      </w:r>
    </w:p>
    <w:p w14:paraId="61F48FCF" w14:textId="69D71362" w:rsidR="00353A38" w:rsidRDefault="00353A38" w:rsidP="00E85AF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aká je vybavenost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kampus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B0F86B1" w14:textId="3E6631D1" w:rsidR="00CE08C3" w:rsidRPr="00CE08C3" w:rsidRDefault="00F11465" w:rsidP="00CE08C3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měrně dobrá</w:t>
      </w:r>
      <w:r w:rsidR="00CE08C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malý obchod otevřený 24\7, kantýny s otevírací dobou 9:00-18:30 ve všední dny, nějaké jsou otevřeny i o víkendu, </w:t>
      </w:r>
      <w:r w:rsidR="00A925D0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sobně jsem hodně sportoval - </w:t>
      </w:r>
      <w:r w:rsidR="00CE08C3">
        <w:rPr>
          <w:rFonts w:asciiTheme="majorHAnsi" w:eastAsia="Times New Roman" w:hAnsiTheme="majorHAnsi" w:cs="Times New Roman"/>
          <w:sz w:val="24"/>
          <w:szCs w:val="24"/>
          <w:lang w:eastAsia="cs-CZ"/>
        </w:rPr>
        <w:t>pos</w:t>
      </w:r>
      <w:r w:rsidR="0019413E">
        <w:rPr>
          <w:rFonts w:asciiTheme="majorHAnsi" w:eastAsia="Times New Roman" w:hAnsiTheme="majorHAnsi" w:cs="Times New Roman"/>
          <w:sz w:val="24"/>
          <w:szCs w:val="24"/>
          <w:lang w:eastAsia="cs-CZ"/>
        </w:rPr>
        <w:t>ilovny</w:t>
      </w:r>
      <w:r w:rsidR="00CE08C3">
        <w:rPr>
          <w:rFonts w:asciiTheme="majorHAnsi" w:eastAsia="Times New Roman" w:hAnsiTheme="majorHAnsi" w:cs="Times New Roman"/>
          <w:sz w:val="24"/>
          <w:szCs w:val="24"/>
          <w:lang w:eastAsia="cs-CZ"/>
        </w:rPr>
        <w:t>, tělocvičny</w:t>
      </w:r>
      <w:r w:rsidR="0019413E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="00CE08C3">
        <w:rPr>
          <w:rFonts w:asciiTheme="majorHAnsi" w:eastAsia="Times New Roman" w:hAnsiTheme="majorHAnsi" w:cs="Times New Roman"/>
          <w:sz w:val="24"/>
          <w:szCs w:val="24"/>
          <w:lang w:eastAsia="cs-CZ"/>
        </w:rPr>
        <w:t>bazén – vstupy zdarma)</w:t>
      </w:r>
    </w:p>
    <w:p w14:paraId="7E3DD315" w14:textId="5D873F1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á je dostupnost počítačů (přístup na internet; potřeba vlastního notebooku; možnosti tisku a kopírování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88B4425" w14:textId="24439EC8" w:rsidR="00CE08C3" w:rsidRDefault="00542242" w:rsidP="00CE08C3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UTD</w:t>
      </w:r>
      <w:r w:rsidR="00CE08C3" w:rsidRPr="00CE08C3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síť a Eduroam</w:t>
      </w:r>
    </w:p>
    <w:p w14:paraId="094D7DE2" w14:textId="455DC46D" w:rsidR="00CE08C3" w:rsidRDefault="00CE08C3" w:rsidP="00CE08C3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otebook vlastní</w:t>
      </w:r>
    </w:p>
    <w:p w14:paraId="39455F64" w14:textId="7BA75423" w:rsidR="00E05867" w:rsidRPr="00CE08C3" w:rsidRDefault="00E05867" w:rsidP="00CE08C3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Tisknout a kopírovat se dá za nějaké drobné peníze</w:t>
      </w:r>
    </w:p>
    <w:p w14:paraId="24D7D97F" w14:textId="1F614EF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ořádá zahraniční škola a/nebo místní studentská organizace nějaké speciální akce pro výměnné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7BFA333" w14:textId="15E07601" w:rsidR="00353A38" w:rsidRPr="00F76208" w:rsidRDefault="00542242" w:rsidP="009D69D3">
      <w:pPr>
        <w:pStyle w:val="ListParagraph"/>
        <w:numPr>
          <w:ilvl w:val="0"/>
          <w:numId w:val="9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ouze úvodní seznamovák</w:t>
      </w:r>
    </w:p>
    <w:p w14:paraId="5DE488A2" w14:textId="5BB15EE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Byl/a jste během studia v zahraničí začleněn/a do studijních skupin s místními student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0D6B32F" w14:textId="380D7117" w:rsidR="00BB0CE7" w:rsidRPr="00542242" w:rsidRDefault="00CE08C3" w:rsidP="00542242">
      <w:pPr>
        <w:pStyle w:val="ListParagraph"/>
        <w:numPr>
          <w:ilvl w:val="0"/>
          <w:numId w:val="19"/>
        </w:numPr>
        <w:rPr>
          <w:rFonts w:asciiTheme="majorHAnsi" w:hAnsiTheme="majorHAnsi" w:cstheme="majorHAnsi"/>
        </w:rPr>
      </w:pPr>
      <w:r w:rsidRPr="00542242">
        <w:rPr>
          <w:rFonts w:asciiTheme="majorHAnsi" w:hAnsiTheme="majorHAnsi" w:cstheme="majorHAnsi"/>
        </w:rPr>
        <w:t>Hrál jsem fotbal</w:t>
      </w:r>
      <w:bookmarkStart w:id="5" w:name="Praktické_otázky_pobytu"/>
      <w:bookmarkEnd w:id="5"/>
      <w:r w:rsidR="00542242" w:rsidRPr="00542242">
        <w:rPr>
          <w:rFonts w:asciiTheme="majorHAnsi" w:hAnsiTheme="majorHAnsi" w:cstheme="majorHAnsi"/>
        </w:rPr>
        <w:t>, badminton a volejbal</w:t>
      </w:r>
    </w:p>
    <w:p w14:paraId="1643275E" w14:textId="1DA7CDDE" w:rsidR="00542242" w:rsidRPr="00542242" w:rsidRDefault="00542242" w:rsidP="00542242">
      <w:pPr>
        <w:pStyle w:val="ListParagraph"/>
        <w:numPr>
          <w:ilvl w:val="0"/>
          <w:numId w:val="19"/>
        </w:numPr>
        <w:rPr>
          <w:rFonts w:asciiTheme="majorHAnsi" w:hAnsiTheme="majorHAnsi" w:cstheme="majorHAnsi"/>
        </w:rPr>
      </w:pPr>
      <w:r w:rsidRPr="00542242">
        <w:rPr>
          <w:rFonts w:asciiTheme="majorHAnsi" w:hAnsiTheme="majorHAnsi" w:cstheme="majorHAnsi"/>
        </w:rPr>
        <w:t>Nabídka je poměrně pestrá, vše se dá dohledat zde</w:t>
      </w:r>
    </w:p>
    <w:p w14:paraId="00B143A2" w14:textId="7148B686" w:rsidR="00542242" w:rsidRPr="004F7D82" w:rsidRDefault="00542242" w:rsidP="00542242">
      <w:pPr>
        <w:pStyle w:val="ListParagraph"/>
        <w:numPr>
          <w:ilvl w:val="1"/>
          <w:numId w:val="19"/>
        </w:numPr>
        <w:rPr>
          <w:rFonts w:asciiTheme="majorHAnsi" w:hAnsiTheme="majorHAnsi" w:cstheme="majorHAnsi"/>
        </w:rPr>
      </w:pPr>
      <w:r w:rsidRPr="00542242">
        <w:rPr>
          <w:rFonts w:asciiTheme="majorHAnsi" w:hAnsiTheme="majorHAnsi" w:cstheme="majorHAnsi"/>
          <w:lang w:eastAsia="cs-CZ"/>
        </w:rPr>
        <w:t>https://root.sutd.edu.sg/student-life/fifth-row-directory</w:t>
      </w:r>
    </w:p>
    <w:p w14:paraId="58D9AA50" w14:textId="57A503D0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14:paraId="022A0BDA" w14:textId="2BA11F9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de jste během studijního pobytu bydl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5F452B0F" w14:textId="73AE8F04" w:rsidR="00F76208" w:rsidRPr="00F76208" w:rsidRDefault="00F76208" w:rsidP="00F76208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F7620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olej </w:t>
      </w:r>
    </w:p>
    <w:p w14:paraId="22155941" w14:textId="3BA447AF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Cena Vašeho ubytování 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C6B3D60" w14:textId="1EFE7CC5" w:rsidR="00BB0CE7" w:rsidRPr="00BB0CE7" w:rsidRDefault="00434F0B" w:rsidP="009D69D3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bytování se platí jednorázově na začátku semestru, za 3,5 měsíce jsem platil 30000,-</w:t>
      </w:r>
    </w:p>
    <w:p w14:paraId="280DC8CA" w14:textId="475E6C3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lastRenderedPageBreak/>
        <w:t>Popište ubytování a vysvětlete, proč jste zvolil/a právě tento druh ubytování (uveďte vybavenost kolejí/bytu; připojení na internet; co si přivézt; možnost ubytování na kolejích večer nebo o víkendu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751AA66" w14:textId="16873F20" w:rsidR="007422EE" w:rsidRDefault="00EE593B" w:rsidP="00AE5BFB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EE593B">
        <w:rPr>
          <w:rFonts w:asciiTheme="majorHAnsi" w:eastAsia="Times New Roman" w:hAnsiTheme="majorHAnsi" w:cs="Times New Roman"/>
          <w:sz w:val="24"/>
          <w:szCs w:val="24"/>
          <w:lang w:eastAsia="cs-CZ"/>
        </w:rPr>
        <w:t>Ubytování na koleji</w:t>
      </w:r>
      <w:r w:rsidR="00434F0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7422EE">
        <w:rPr>
          <w:rFonts w:asciiTheme="majorHAnsi" w:eastAsia="Times New Roman" w:hAnsiTheme="majorHAnsi" w:cs="Times New Roman"/>
          <w:sz w:val="24"/>
          <w:szCs w:val="24"/>
          <w:lang w:eastAsia="cs-CZ"/>
        </w:rPr>
        <w:t>(stůl, postel, skříň)</w:t>
      </w:r>
      <w:r w:rsidRPr="00EE593B">
        <w:rPr>
          <w:rFonts w:asciiTheme="majorHAnsi" w:eastAsia="Times New Roman" w:hAnsiTheme="majorHAnsi" w:cs="Times New Roman"/>
          <w:sz w:val="24"/>
          <w:szCs w:val="24"/>
          <w:lang w:eastAsia="cs-CZ"/>
        </w:rPr>
        <w:t>, internet je k dispozici, umyvárna společná</w:t>
      </w:r>
      <w:r w:rsidR="007422EE">
        <w:rPr>
          <w:rFonts w:asciiTheme="majorHAnsi" w:eastAsia="Times New Roman" w:hAnsiTheme="majorHAnsi" w:cs="Times New Roman"/>
          <w:sz w:val="24"/>
          <w:szCs w:val="24"/>
          <w:lang w:eastAsia="cs-CZ"/>
        </w:rPr>
        <w:t>, potřeba zakoupit vlastní lůžkoviny</w:t>
      </w:r>
    </w:p>
    <w:p w14:paraId="35DEE41C" w14:textId="470EBBD6" w:rsidR="00705D9A" w:rsidRPr="00AE5BFB" w:rsidRDefault="00705D9A" w:rsidP="00AE5BFB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Nájmy v Singapuru jsou velice drahé, takže bych určitě doporučil koleje</w:t>
      </w:r>
    </w:p>
    <w:p w14:paraId="33DCC460" w14:textId="2073764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a s jakým předstihem si zařídit ubytován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92F5B63" w14:textId="61758A2B" w:rsidR="00AE5BFB" w:rsidRPr="00BB0CE7" w:rsidRDefault="00EE593B" w:rsidP="009D69D3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EE593B">
        <w:rPr>
          <w:rFonts w:asciiTheme="majorHAnsi" w:eastAsia="Times New Roman" w:hAnsiTheme="majorHAnsi" w:cs="Times New Roman"/>
          <w:sz w:val="24"/>
          <w:szCs w:val="24"/>
          <w:lang w:eastAsia="cs-CZ"/>
        </w:rPr>
        <w:t>Hned jak otevřeli portál, dají vědět</w:t>
      </w:r>
    </w:p>
    <w:p w14:paraId="37666C4B" w14:textId="16814B3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stravování studentů v místě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AF4D7F2" w14:textId="60AC0238" w:rsidR="00EE593B" w:rsidRPr="00EE593B" w:rsidRDefault="00434F0B" w:rsidP="00EE593B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V kampusu jsou 3 kantýny, ceny se pohybují okolo 3SGD – 7SGD za porci, což jsou poměrně dobré ceny na Singapur</w:t>
      </w:r>
    </w:p>
    <w:p w14:paraId="6F5555C8" w14:textId="5F3E0AD0" w:rsidR="00353A38" w:rsidRPr="00CE678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é jsou orientační ceny potravin?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(porovnejte s cenami v ČR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37C8C002" w14:textId="777809C3" w:rsidR="00353A38" w:rsidRPr="00EE593B" w:rsidRDefault="00EE593B" w:rsidP="00EE593B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EE593B">
        <w:rPr>
          <w:rFonts w:asciiTheme="majorHAnsi" w:eastAsia="Times New Roman" w:hAnsiTheme="majorHAnsi" w:cs="Times New Roman"/>
          <w:sz w:val="24"/>
          <w:szCs w:val="24"/>
          <w:lang w:eastAsia="cs-CZ"/>
        </w:rPr>
        <w:t>Všechno je tak 2x dražší</w:t>
      </w:r>
      <w:r w:rsidR="00434F0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rozhodně se nevyplatí vařit, nejlépe se stravovat v kantýně nebo v hawker centrech, kterých je </w:t>
      </w:r>
      <w:r w:rsidR="00327CB6">
        <w:rPr>
          <w:rFonts w:asciiTheme="majorHAnsi" w:eastAsia="Times New Roman" w:hAnsiTheme="majorHAnsi" w:cs="Times New Roman"/>
          <w:sz w:val="24"/>
          <w:szCs w:val="24"/>
          <w:lang w:eastAsia="cs-CZ"/>
        </w:rPr>
        <w:t>v</w:t>
      </w:r>
      <w:r w:rsidR="00434F0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="00327CB6">
        <w:rPr>
          <w:rFonts w:asciiTheme="majorHAnsi" w:eastAsia="Times New Roman" w:hAnsiTheme="majorHAnsi" w:cs="Times New Roman"/>
          <w:sz w:val="24"/>
          <w:szCs w:val="24"/>
          <w:lang w:eastAsia="cs-CZ"/>
        </w:rPr>
        <w:t>S</w:t>
      </w:r>
      <w:r w:rsidR="00434F0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ingapuru poměrně hodně </w:t>
      </w:r>
    </w:p>
    <w:p w14:paraId="2B7AEB5D" w14:textId="33232E9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jsou možnosti místní doprav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MHD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, kolo, pěšky, orientační cen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7BF59C1" w14:textId="677BD528" w:rsidR="00EE593B" w:rsidRPr="00EE593B" w:rsidRDefault="00EE593B" w:rsidP="00EE593B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EE59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o kampusu pěšky, </w:t>
      </w:r>
      <w:r w:rsidR="00327CB6">
        <w:rPr>
          <w:rFonts w:asciiTheme="majorHAnsi" w:eastAsia="Times New Roman" w:hAnsiTheme="majorHAnsi" w:cs="Times New Roman"/>
          <w:sz w:val="24"/>
          <w:szCs w:val="24"/>
          <w:lang w:eastAsia="cs-CZ"/>
        </w:rPr>
        <w:t>velice dobrý systém hromadné dopravy, Grab, dá se i jezdit na kole (doporučuji)</w:t>
      </w:r>
    </w:p>
    <w:p w14:paraId="25A41213" w14:textId="7B5B780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formality je třeba vyřídit po příjezdu (např. povolení k pobytu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F18B719" w14:textId="315EC428" w:rsidR="00EE593B" w:rsidRPr="00EE593B" w:rsidRDefault="00EE593B" w:rsidP="00EE593B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rientation(seznamovák), ubytování na koleji</w:t>
      </w:r>
      <w:r w:rsidR="00705D9A">
        <w:rPr>
          <w:rFonts w:asciiTheme="majorHAnsi" w:eastAsia="Times New Roman" w:hAnsiTheme="majorHAnsi" w:cs="Times New Roman"/>
          <w:sz w:val="24"/>
          <w:szCs w:val="24"/>
          <w:lang w:eastAsia="cs-CZ"/>
        </w:rPr>
        <w:t>, student pass card</w:t>
      </w:r>
    </w:p>
    <w:p w14:paraId="5C4C1168" w14:textId="15DDDC5C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Měl/a jste zkušenosti s lékařským ošetřením v zahraničí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ED4976C" w14:textId="7BA9D5E9" w:rsidR="00EE593B" w:rsidRPr="00EE593B" w:rsidRDefault="00EE593B" w:rsidP="00EE593B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EE593B"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6D44B9B1" w14:textId="62DCA5C5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racoval/a jste během studi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45D07199" w14:textId="52DE5C48" w:rsidR="00EE593B" w:rsidRPr="00EE593B" w:rsidRDefault="00EE593B" w:rsidP="00EE593B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EE593B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E, </w:t>
      </w:r>
      <w:r w:rsidR="00327CB6">
        <w:rPr>
          <w:rFonts w:asciiTheme="majorHAnsi" w:eastAsia="Times New Roman" w:hAnsiTheme="majorHAnsi" w:cs="Times New Roman"/>
          <w:sz w:val="24"/>
          <w:szCs w:val="24"/>
          <w:lang w:eastAsia="cs-CZ"/>
        </w:rPr>
        <w:t>vízum, které obdržíte neumožňuje pracovat</w:t>
      </w:r>
    </w:p>
    <w:p w14:paraId="60AE6670" w14:textId="7E7EF62D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Tipy na využití volného času (sport; kultu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ra; výlety; finanční náročnost).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30919D92" w14:textId="5D329D92" w:rsidR="00EE593B" w:rsidRDefault="009126B5" w:rsidP="00EE593B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ingapur</w:t>
      </w:r>
    </w:p>
    <w:p w14:paraId="4D1114C5" w14:textId="72CDFA5E" w:rsidR="009126B5" w:rsidRDefault="009126B5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Marina Bay </w:t>
      </w:r>
    </w:p>
    <w:p w14:paraId="32C5EA5C" w14:textId="144FAE02" w:rsidR="009126B5" w:rsidRDefault="009126B5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Gardens by the bay</w:t>
      </w:r>
    </w:p>
    <w:p w14:paraId="78B00E12" w14:textId="2FFB7F4B" w:rsidR="009126B5" w:rsidRDefault="009126B5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pectra watershow</w:t>
      </w:r>
    </w:p>
    <w:p w14:paraId="1E4968A0" w14:textId="6FF9D611" w:rsidR="009126B5" w:rsidRDefault="009126B5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Botanic gardens</w:t>
      </w:r>
    </w:p>
    <w:p w14:paraId="41ED73D2" w14:textId="7A2066E5" w:rsidR="009126B5" w:rsidRDefault="009126B5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Lau Pa Sat hawker centre</w:t>
      </w:r>
    </w:p>
    <w:p w14:paraId="6A8EF1BF" w14:textId="0C91626D" w:rsidR="009126B5" w:rsidRDefault="009126B5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Little India </w:t>
      </w:r>
    </w:p>
    <w:p w14:paraId="4F5A5382" w14:textId="3B935B6F" w:rsidR="009126B5" w:rsidRDefault="009126B5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Chinatown (temple)</w:t>
      </w:r>
    </w:p>
    <w:p w14:paraId="7CEAC07D" w14:textId="342B6ECA" w:rsidR="00705D9A" w:rsidRDefault="00705D9A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ulau Ubin</w:t>
      </w:r>
    </w:p>
    <w:p w14:paraId="7024E840" w14:textId="3DD554D5" w:rsidR="00DE0569" w:rsidRDefault="00DE0569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entosa</w:t>
      </w:r>
    </w:p>
    <w:p w14:paraId="54E0949F" w14:textId="65B1D4E4" w:rsidR="00DE0569" w:rsidRDefault="00DE0569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Universal studios</w:t>
      </w:r>
    </w:p>
    <w:p w14:paraId="4CECE697" w14:textId="4A8B1FF6" w:rsidR="009126B5" w:rsidRDefault="009126B5" w:rsidP="009126B5">
      <w:pPr>
        <w:pStyle w:val="ListParagraph"/>
        <w:numPr>
          <w:ilvl w:val="0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kolní státy</w:t>
      </w:r>
      <w:r w:rsidR="00705D9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(zpáteční letenky do okolních států se pohybovaly okolo 1500-4000Kč  )</w:t>
      </w:r>
    </w:p>
    <w:p w14:paraId="56667791" w14:textId="71DE0BF7" w:rsidR="009126B5" w:rsidRDefault="009126B5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Malaisie (Kuala Lumpur, Langkawi)</w:t>
      </w:r>
    </w:p>
    <w:p w14:paraId="722109B5" w14:textId="0BB73F9A" w:rsidR="009126B5" w:rsidRDefault="009126B5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Thajsko (Phuket, Krabi, Phi-phi islands, Chiang Mai)</w:t>
      </w:r>
    </w:p>
    <w:p w14:paraId="41ED5B38" w14:textId="709B351A" w:rsidR="009126B5" w:rsidRDefault="009126B5" w:rsidP="009126B5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Vietnam (Hanoi, </w:t>
      </w:r>
      <w:r w:rsidR="00492E8B">
        <w:rPr>
          <w:rFonts w:asciiTheme="majorHAnsi" w:eastAsia="Times New Roman" w:hAnsiTheme="majorHAnsi" w:cs="Times New Roman"/>
          <w:sz w:val="24"/>
          <w:szCs w:val="24"/>
          <w:lang w:eastAsia="cs-CZ"/>
        </w:rPr>
        <w:t>Ho Chi Minh City, Phu Quoc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</w:p>
    <w:p w14:paraId="7B927380" w14:textId="0C950C90" w:rsidR="00492E8B" w:rsidRDefault="00492E8B" w:rsidP="00492E8B">
      <w:pPr>
        <w:pStyle w:val="ListParagraph"/>
        <w:numPr>
          <w:ilvl w:val="2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ro návštěvu je potřeba si vyřídit vízum a zažádat o něj alespoň týden dopředu</w:t>
      </w:r>
    </w:p>
    <w:p w14:paraId="7C30C22C" w14:textId="215080FB" w:rsidR="00492E8B" w:rsidRPr="00492E8B" w:rsidRDefault="00492E8B" w:rsidP="00492E8B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Filipíny (</w:t>
      </w:r>
      <w:r w:rsidRPr="00492E8B">
        <w:rPr>
          <w:rFonts w:asciiTheme="majorHAnsi" w:eastAsia="Times New Roman" w:hAnsiTheme="majorHAnsi" w:cs="Times New Roman"/>
          <w:sz w:val="24"/>
          <w:szCs w:val="24"/>
          <w:lang w:eastAsia="cs-CZ"/>
        </w:rPr>
        <w:t>Cebu, El Nido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)</w:t>
      </w:r>
    </w:p>
    <w:p w14:paraId="710C86BA" w14:textId="70377A2B" w:rsidR="00492E8B" w:rsidRDefault="00492E8B" w:rsidP="00492E8B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Indonesie (Bali, Lombok)</w:t>
      </w:r>
    </w:p>
    <w:p w14:paraId="79751432" w14:textId="68E1D75B" w:rsidR="00705D9A" w:rsidRDefault="00705D9A" w:rsidP="00492E8B">
      <w:pPr>
        <w:pStyle w:val="ListParagraph"/>
        <w:numPr>
          <w:ilvl w:val="1"/>
          <w:numId w:val="10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Hong Kong</w:t>
      </w:r>
    </w:p>
    <w:p w14:paraId="77AF53EF" w14:textId="77777777" w:rsidR="009126B5" w:rsidRDefault="009126B5" w:rsidP="009126B5">
      <w:pPr>
        <w:spacing w:after="0" w:line="240" w:lineRule="auto"/>
        <w:ind w:left="72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DD6991F" w14:textId="77777777" w:rsidR="00705D9A" w:rsidRDefault="00705D9A" w:rsidP="009126B5">
      <w:pPr>
        <w:spacing w:after="0" w:line="240" w:lineRule="auto"/>
        <w:ind w:left="720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61560ED6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lastRenderedPageBreak/>
        <w:t>Finance</w:t>
      </w:r>
    </w:p>
    <w:p w14:paraId="11216A8F" w14:textId="73B4B839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ch finančních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zdrojů jste využil/a k financování poby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70C477C" w14:textId="534CEAA7" w:rsidR="00C406DD" w:rsidRPr="00C406DD" w:rsidRDefault="00C406DD" w:rsidP="00C406DD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406DD">
        <w:rPr>
          <w:rFonts w:asciiTheme="majorHAnsi" w:eastAsia="Times New Roman" w:hAnsiTheme="majorHAnsi" w:cs="Times New Roman"/>
          <w:sz w:val="24"/>
          <w:szCs w:val="24"/>
          <w:lang w:eastAsia="cs-CZ"/>
        </w:rPr>
        <w:t>Stipendium od školy</w:t>
      </w:r>
      <w:r w:rsid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, </w:t>
      </w:r>
      <w:r w:rsidR="00982D46">
        <w:rPr>
          <w:rFonts w:asciiTheme="majorHAnsi" w:eastAsia="Times New Roman" w:hAnsiTheme="majorHAnsi" w:cs="Times New Roman"/>
          <w:sz w:val="24"/>
          <w:szCs w:val="24"/>
          <w:lang w:eastAsia="cs-CZ"/>
        </w:rPr>
        <w:t>52</w:t>
      </w:r>
      <w:r w:rsidR="00C85341">
        <w:rPr>
          <w:rFonts w:asciiTheme="majorHAnsi" w:eastAsia="Times New Roman" w:hAnsiTheme="majorHAnsi" w:cs="Times New Roman"/>
          <w:sz w:val="24"/>
          <w:szCs w:val="24"/>
          <w:lang w:eastAsia="cs-CZ"/>
        </w:rPr>
        <w:t>,</w:t>
      </w:r>
      <w:r w:rsidR="00982D46">
        <w:rPr>
          <w:rFonts w:asciiTheme="majorHAnsi" w:eastAsia="Times New Roman" w:hAnsiTheme="majorHAnsi" w:cs="Times New Roman"/>
          <w:sz w:val="24"/>
          <w:szCs w:val="24"/>
          <w:lang w:eastAsia="cs-CZ"/>
        </w:rPr>
        <w:t>5</w:t>
      </w:r>
      <w:r w:rsid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00 Kč</w:t>
      </w:r>
      <w:r w:rsidR="00B95BCA">
        <w:rPr>
          <w:rFonts w:asciiTheme="majorHAnsi" w:eastAsia="Times New Roman" w:hAnsiTheme="majorHAnsi" w:cs="Times New Roman"/>
          <w:sz w:val="24"/>
          <w:szCs w:val="24"/>
          <w:lang w:eastAsia="cs-CZ"/>
        </w:rPr>
        <w:t>, vlastní úspory</w:t>
      </w:r>
    </w:p>
    <w:p w14:paraId="4A01ACB7" w14:textId="7E6D2935" w:rsidR="00353A38" w:rsidRPr="00CE678C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é byly Vaše průměrné měsíční výdaje během pobytu? :</w:t>
      </w:r>
    </w:p>
    <w:p w14:paraId="3D4BCE3C" w14:textId="4C00F526" w:rsidR="00353A38" w:rsidRPr="0014163C" w:rsidRDefault="00CC1839" w:rsidP="0014163C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travování </w:t>
      </w:r>
      <w:r w:rsidR="00353A38"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406DD"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cca </w:t>
      </w:r>
      <w:r w:rsidR="00125A2B">
        <w:rPr>
          <w:rFonts w:asciiTheme="majorHAnsi" w:eastAsia="Times New Roman" w:hAnsiTheme="majorHAnsi" w:cs="Times New Roman"/>
          <w:sz w:val="24"/>
          <w:szCs w:val="24"/>
          <w:lang w:eastAsia="cs-CZ"/>
        </w:rPr>
        <w:t>8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000Kč měsíčně</w:t>
      </w:r>
      <w:r w:rsidR="00C406DD"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77B06DDE" w14:textId="3AD69943" w:rsidR="00353A38" w:rsidRPr="0014163C" w:rsidRDefault="00353A38" w:rsidP="0014163C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z toho na cestování a volný čas</w:t>
      </w:r>
      <w:r w:rsidR="00C406DD"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, nákupy</w:t>
      </w:r>
      <w:r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  <w:r w:rsidR="00C406DD"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to záleží asi na každém </w:t>
      </w:r>
      <w:r w:rsidR="00854778">
        <w:rPr>
          <w:rFonts w:asciiTheme="majorHAnsi" w:eastAsia="Times New Roman" w:hAnsiTheme="majorHAnsi" w:cs="Times New Roman"/>
          <w:sz w:val="24"/>
          <w:szCs w:val="24"/>
          <w:lang w:eastAsia="cs-CZ"/>
        </w:rPr>
        <w:t>(</w:t>
      </w:r>
      <w:r w:rsidR="00CC183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Singapur je jeden z nejdražších států v Asii, takže doporučuji cestovat po okolních zemích, které jsou poměrně levné)  </w:t>
      </w:r>
    </w:p>
    <w:p w14:paraId="4673E771" w14:textId="289DC95C" w:rsidR="00353A38" w:rsidRDefault="00353A38" w:rsidP="00077350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Do jaké míry pokrylo stipendium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ČVUT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Vaše výdaje během pobytu? (v %):</w:t>
      </w:r>
    </w:p>
    <w:p w14:paraId="28BEA354" w14:textId="57F3BBF7" w:rsidR="00BB0CE7" w:rsidRPr="00BB0CE7" w:rsidRDefault="0014163C" w:rsidP="009D69D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Letenku, ubytovní a stravu mi stipendium pokrylo z </w:t>
      </w:r>
      <w:r w:rsidR="00125A2B">
        <w:rPr>
          <w:rFonts w:asciiTheme="majorHAnsi" w:eastAsia="Times New Roman" w:hAnsiTheme="majorHAnsi" w:cs="Times New Roman"/>
          <w:sz w:val="24"/>
          <w:szCs w:val="24"/>
          <w:lang w:eastAsia="cs-CZ"/>
        </w:rPr>
        <w:t>6</w:t>
      </w:r>
      <w:r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0%</w:t>
      </w:r>
    </w:p>
    <w:p w14:paraId="5BB8DA34" w14:textId="276354F3" w:rsidR="0014163C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ým způsobem je stipendium vypláceno a kdy jste jej obdrže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782B563" w14:textId="64193700" w:rsidR="00353A38" w:rsidRPr="0014163C" w:rsidRDefault="004F7D82" w:rsidP="0014163C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ipendium jsem dostal v průběhu semestru, vypláceno na účet</w:t>
      </w:r>
    </w:p>
    <w:p w14:paraId="1C7580EA" w14:textId="144A8FF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Zkušenosti s bankovními účty/službami (doporučujete účet zřízený v zahraničí; používání české platební karty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B80C5E7" w14:textId="7B4F0A3C" w:rsidR="0014163C" w:rsidRDefault="0014163C" w:rsidP="0014163C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Může se stát, že evropské karty jsou zamítnuty (tak v 15% procentech případů, i třeba ve větších obchodech), takže doporučuji mít u sebe hotovost pořád. </w:t>
      </w:r>
    </w:p>
    <w:p w14:paraId="6000079A" w14:textId="3E7FBCAA" w:rsidR="00B95BCA" w:rsidRPr="00B95BCA" w:rsidRDefault="00CC1839" w:rsidP="00B95BCA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Je dobré si zřídit Revolut </w:t>
      </w:r>
      <w:r w:rsidR="00B95BCA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účet a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kartu, která funguje ve většině případů </w:t>
      </w:r>
    </w:p>
    <w:p w14:paraId="62DF64B3" w14:textId="1B6542C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Platil/a jste zahraniční škole nějaké poplatky (za studentskou kartu, pojištění, kopírování, materiál, apod.)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168DFD2A" w14:textId="3BEF9951" w:rsidR="00AE5BFB" w:rsidRPr="00BB0CE7" w:rsidRDefault="0014163C" w:rsidP="00BB0CE7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Ano,</w:t>
      </w:r>
      <w:bookmarkStart w:id="7" w:name="Uznání_zahraničního_studia_domácí_školou"/>
      <w:bookmarkEnd w:id="7"/>
      <w:r w:rsidR="004F7D8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povinně se platí 2000Kč poplatek za nějaký balíček služeb (IT, sportování, </w:t>
      </w:r>
      <w:r w:rsidR="00CC1839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pojištění </w:t>
      </w:r>
      <w:r w:rsidR="004F7D82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atd.) </w:t>
      </w:r>
    </w:p>
    <w:p w14:paraId="5131AC44" w14:textId="28D1E013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279D8BC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jste během studijního pobytu získal/a kreditů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620847E7" w14:textId="18135A96" w:rsidR="0014163C" w:rsidRPr="0014163C" w:rsidRDefault="0014163C" w:rsidP="0014163C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24</w:t>
      </w:r>
    </w:p>
    <w:p w14:paraId="4AB9DC73" w14:textId="3986F134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Kolik z nich Vám bylo domácí školou uznáno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08E02106" w14:textId="04C16A16" w:rsidR="0014163C" w:rsidRPr="0014163C" w:rsidRDefault="0014163C" w:rsidP="0014163C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24</w:t>
      </w:r>
    </w:p>
    <w:p w14:paraId="574B110D" w14:textId="7613CFB2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Z j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aké kurzy Vám byly domácí školou uznány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(povinné, povinně volitelné, volitelné)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113C6D6" w14:textId="4608E06A" w:rsidR="0014163C" w:rsidRPr="0014163C" w:rsidRDefault="0014163C" w:rsidP="0014163C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Volitelné</w:t>
      </w:r>
    </w:p>
    <w:p w14:paraId="75DA016D" w14:textId="535F76E0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Věděl/a jste předem, které kurzy budou domácí školou uznán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10605A9A" w14:textId="1352C338" w:rsidR="0014163C" w:rsidRPr="0014163C" w:rsidRDefault="0014163C" w:rsidP="0014163C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14163C">
        <w:rPr>
          <w:rFonts w:asciiTheme="majorHAnsi" w:eastAsia="Times New Roman" w:hAnsiTheme="majorHAnsi" w:cs="Times New Roman"/>
          <w:sz w:val="24"/>
          <w:szCs w:val="24"/>
          <w:lang w:eastAsia="cs-CZ"/>
        </w:rPr>
        <w:t>ANO</w:t>
      </w:r>
    </w:p>
    <w:p w14:paraId="4775AD68" w14:textId="228F6D7C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Jak probíhá uznání na domácí škole a jakým problémům jste v souvislosti s tím musel/a čelit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7367E770" w14:textId="66BF4AC1" w:rsidR="005830A3" w:rsidRPr="005830A3" w:rsidRDefault="005830A3" w:rsidP="009D69D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Předměty jsem měl volitelné, tedy byly mi všechny uznány (stačí poslat žádost na studijní oddělení)</w:t>
      </w:r>
    </w:p>
    <w:p w14:paraId="088A3D89" w14:textId="53A3C121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Jaké dokumenty jste museli odevzdat na zahraničním oddělení rektorátu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E4B1F0A" w14:textId="4683BB2D" w:rsidR="005830A3" w:rsidRPr="005830A3" w:rsidRDefault="005830A3" w:rsidP="005830A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830A3">
        <w:rPr>
          <w:rFonts w:asciiTheme="majorHAnsi" w:eastAsia="Times New Roman" w:hAnsiTheme="majorHAnsi" w:cs="Times New Roman"/>
          <w:sz w:val="24"/>
          <w:szCs w:val="24"/>
          <w:lang w:eastAsia="cs-CZ"/>
        </w:rPr>
        <w:t>Známky obdržené na zahraniční univerzitě (transcript of records)</w:t>
      </w:r>
    </w:p>
    <w:p w14:paraId="02CD99A7" w14:textId="2FECE648" w:rsidR="005830A3" w:rsidRPr="005830A3" w:rsidRDefault="005830A3" w:rsidP="005830A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830A3">
        <w:rPr>
          <w:rFonts w:asciiTheme="majorHAnsi" w:eastAsia="Times New Roman" w:hAnsiTheme="majorHAnsi" w:cs="Times New Roman"/>
          <w:sz w:val="24"/>
          <w:szCs w:val="24"/>
          <w:lang w:eastAsia="cs-CZ"/>
        </w:rPr>
        <w:t>Potvrzení doby pobytu</w:t>
      </w:r>
    </w:p>
    <w:p w14:paraId="35A52598" w14:textId="053F69C7" w:rsidR="005830A3" w:rsidRPr="005830A3" w:rsidRDefault="005830A3" w:rsidP="005830A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830A3">
        <w:rPr>
          <w:rFonts w:asciiTheme="majorHAnsi" w:eastAsia="Times New Roman" w:hAnsiTheme="majorHAnsi" w:cs="Times New Roman"/>
          <w:sz w:val="24"/>
          <w:szCs w:val="24"/>
          <w:lang w:eastAsia="cs-CZ"/>
        </w:rPr>
        <w:t>Potvrzeni o uznání předmětů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a FEL</w:t>
      </w:r>
    </w:p>
    <w:p w14:paraId="589F36BA" w14:textId="22646D6B" w:rsidR="005830A3" w:rsidRDefault="005830A3" w:rsidP="005830A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5830A3">
        <w:rPr>
          <w:rFonts w:asciiTheme="majorHAnsi" w:eastAsia="Times New Roman" w:hAnsiTheme="majorHAnsi" w:cs="Times New Roman"/>
          <w:sz w:val="24"/>
          <w:szCs w:val="24"/>
          <w:lang w:eastAsia="cs-CZ"/>
        </w:rPr>
        <w:t>Zpráva z</w:t>
      </w:r>
      <w:r w:rsidR="00CC1839"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Pr="005830A3">
        <w:rPr>
          <w:rFonts w:asciiTheme="majorHAnsi" w:eastAsia="Times New Roman" w:hAnsiTheme="majorHAnsi" w:cs="Times New Roman"/>
          <w:sz w:val="24"/>
          <w:szCs w:val="24"/>
          <w:lang w:eastAsia="cs-CZ"/>
        </w:rPr>
        <w:t>pobytu</w:t>
      </w:r>
    </w:p>
    <w:p w14:paraId="3F9F90F9" w14:textId="77777777" w:rsidR="00CC1839" w:rsidRDefault="00CC1839" w:rsidP="00CC1839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40348409" w14:textId="77777777" w:rsidR="00CC1839" w:rsidRDefault="00CC1839" w:rsidP="00CC1839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7021D42" w14:textId="77777777" w:rsidR="00CC1839" w:rsidRDefault="00CC1839" w:rsidP="00CC1839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31FC7AB9" w14:textId="77777777" w:rsidR="00CC1839" w:rsidRPr="00CC1839" w:rsidRDefault="00CC1839" w:rsidP="00CC1839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p w14:paraId="7C9E9D80" w14:textId="77777777" w:rsidR="009D69D3" w:rsidRPr="00711FC2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711FC2">
        <w:rPr>
          <w:rFonts w:asciiTheme="majorHAnsi" w:eastAsia="Times New Roman" w:hAnsiTheme="majorHAnsi" w:cstheme="majorBidi"/>
          <w:b/>
          <w:color w:val="2E74B5" w:themeColor="accent1" w:themeShade="BF"/>
          <w:sz w:val="32"/>
          <w:szCs w:val="32"/>
          <w:lang w:eastAsia="cs-CZ"/>
        </w:rPr>
        <w:lastRenderedPageBreak/>
        <w:t>Hodnocení pobytu, rady a doporučení</w:t>
      </w:r>
    </w:p>
    <w:p w14:paraId="742469AE" w14:textId="0323FA9A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odborný přínos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1651A3D7" w14:textId="2CBB4482" w:rsidR="00CF568C" w:rsidRPr="00CF568C" w:rsidRDefault="00CF568C" w:rsidP="00CF568C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F568C">
        <w:rPr>
          <w:rFonts w:asciiTheme="majorHAnsi" w:eastAsia="Times New Roman" w:hAnsiTheme="majorHAnsi" w:cs="Times New Roman"/>
          <w:sz w:val="24"/>
          <w:szCs w:val="24"/>
          <w:lang w:eastAsia="cs-CZ"/>
        </w:rPr>
        <w:t>Předměty byly vyučované kvalitně, určitě jsem se naučil nové věci, také zdokonalil angličtinu</w:t>
      </w:r>
    </w:p>
    <w:p w14:paraId="33F72442" w14:textId="409B089A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Ohodnoťte </w:t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osobní přínos studijního pobytu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B36CF1F" w14:textId="48040B1B" w:rsidR="00353A38" w:rsidRDefault="00CF568C" w:rsidP="009D69D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F568C">
        <w:rPr>
          <w:rFonts w:asciiTheme="majorHAnsi" w:eastAsia="Times New Roman" w:hAnsiTheme="majorHAnsi" w:cs="Times New Roman"/>
          <w:sz w:val="24"/>
          <w:szCs w:val="24"/>
          <w:lang w:eastAsia="cs-CZ"/>
        </w:rPr>
        <w:t>Poznal jsem poměrně velkou část A</w:t>
      </w:r>
      <w:r w:rsidR="004F7D82">
        <w:rPr>
          <w:rFonts w:asciiTheme="majorHAnsi" w:eastAsia="Times New Roman" w:hAnsiTheme="majorHAnsi" w:cs="Times New Roman"/>
          <w:sz w:val="24"/>
          <w:szCs w:val="24"/>
          <w:lang w:eastAsia="cs-CZ"/>
        </w:rPr>
        <w:t>sie</w:t>
      </w:r>
      <w:r w:rsidRPr="00CF568C">
        <w:rPr>
          <w:rFonts w:asciiTheme="majorHAnsi" w:eastAsia="Times New Roman" w:hAnsiTheme="majorHAnsi" w:cs="Times New Roman"/>
          <w:sz w:val="24"/>
          <w:szCs w:val="24"/>
          <w:lang w:eastAsia="cs-CZ"/>
        </w:rPr>
        <w:t>, mám spostu nových přátel z celého světa (bylo tam poměrně hodně mezinárodních studentů)</w:t>
      </w:r>
    </w:p>
    <w:p w14:paraId="2FC8F803" w14:textId="2AFD1D8D" w:rsidR="00DE0569" w:rsidRDefault="00DE0569" w:rsidP="009D69D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>Doporučuji vyrazit v letním semestru, kdy je v Singapuru období sucha</w:t>
      </w:r>
    </w:p>
    <w:p w14:paraId="4394AE12" w14:textId="547EB0AD" w:rsidR="00DE0569" w:rsidRPr="00CF568C" w:rsidRDefault="00DE0569" w:rsidP="00125A2B">
      <w:pPr>
        <w:pStyle w:val="ListParagraph"/>
        <w:numPr>
          <w:ilvl w:val="1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Zima v ČR přečkaná v tropech </w:t>
      </w:r>
      <w:r w:rsidRPr="00DE0569">
        <w:rPr>
          <w:rFonts w:asciiTheme="majorHAnsi" w:eastAsia="Times New Roman" w:hAnsiTheme="majorHAnsi" w:cs="Times New Roman"/>
          <w:sz w:val="24"/>
          <w:szCs w:val="24"/>
          <w:lang w:eastAsia="cs-CZ"/>
        </w:rPr>
        <w:sym w:font="Wingdings" w:char="F04A"/>
      </w: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</w:p>
    <w:p w14:paraId="70B49540" w14:textId="035A97F1" w:rsidR="00353A38" w:rsidRDefault="00353A38" w:rsidP="00711FC2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domácí školou:</w:t>
      </w:r>
    </w:p>
    <w:p w14:paraId="02C953C8" w14:textId="3C60423A" w:rsidR="00BB0CE7" w:rsidRPr="004F7D82" w:rsidRDefault="00CF568C" w:rsidP="009D69D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F568C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Naprosto vynikající, vynikající web </w:t>
      </w:r>
      <w:hyperlink r:id="rId8" w:history="1">
        <w:r w:rsidRPr="00CF568C">
          <w:rPr>
            <w:rStyle w:val="Hyperlink"/>
            <w:rFonts w:asciiTheme="majorHAnsi" w:eastAsia="Times New Roman" w:hAnsiTheme="majorHAnsi" w:cs="Times New Roman"/>
            <w:sz w:val="24"/>
            <w:szCs w:val="24"/>
            <w:lang w:eastAsia="cs-CZ"/>
          </w:rPr>
          <w:t>https://studujvesvete.cvut.cz/</w:t>
        </w:r>
      </w:hyperlink>
      <w:r w:rsidRPr="00CF568C">
        <w:rPr>
          <w:rFonts w:asciiTheme="majorHAnsi" w:eastAsia="Times New Roman" w:hAnsiTheme="majorHAnsi" w:cs="Times New Roman"/>
          <w:sz w:val="24"/>
          <w:szCs w:val="24"/>
          <w:lang w:eastAsia="cs-CZ"/>
        </w:rPr>
        <w:t>, velmi rychlé konzultace se studijní referentkou přes Teams</w:t>
      </w:r>
      <w:r w:rsidR="005E794F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nebo e-mail</w:t>
      </w:r>
      <w:r w:rsidR="00EE139F">
        <w:rPr>
          <w:rFonts w:asciiTheme="majorHAnsi" w:eastAsia="Times New Roman" w:hAnsiTheme="majorHAnsi" w:cs="Times New Roman"/>
          <w:sz w:val="24"/>
          <w:szCs w:val="24"/>
          <w:lang w:eastAsia="cs-CZ"/>
        </w:rPr>
        <w:t>em</w:t>
      </w:r>
    </w:p>
    <w:p w14:paraId="5ACEB2E8" w14:textId="6BD5C3E7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Ohodnoťte informace a podporu poskytnuté zahraniční školou (hodnocení jako ve škole)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480A4087" w14:textId="4605B48C" w:rsidR="004F7D82" w:rsidRPr="004F7D82" w:rsidRDefault="00CF568C" w:rsidP="009D69D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F568C">
        <w:rPr>
          <w:rFonts w:asciiTheme="majorHAnsi" w:eastAsia="Times New Roman" w:hAnsiTheme="majorHAnsi" w:cs="Times New Roman"/>
          <w:sz w:val="24"/>
          <w:szCs w:val="24"/>
          <w:lang w:eastAsia="cs-CZ"/>
        </w:rPr>
        <w:t>Naprosto vynikající, všechny infomace jsou na webových stránkách, v emailech, na jakékoli dotazy obratem odepisovali</w:t>
      </w:r>
    </w:p>
    <w:p w14:paraId="428547EA" w14:textId="3F94BC58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Co jste po absolvování pobytu nejvíce ocenil/a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209C349C" w14:textId="096865BA" w:rsidR="00CF568C" w:rsidRPr="00440D2B" w:rsidRDefault="00440D2B" w:rsidP="00440D2B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440D2B">
        <w:rPr>
          <w:rFonts w:asciiTheme="majorHAnsi" w:eastAsia="Times New Roman" w:hAnsiTheme="majorHAnsi" w:cs="Times New Roman"/>
          <w:sz w:val="24"/>
          <w:szCs w:val="24"/>
          <w:lang w:eastAsia="cs-CZ"/>
        </w:rPr>
        <w:t>Zlepšenou angličtinu</w:t>
      </w:r>
      <w:r w:rsidR="00832858">
        <w:rPr>
          <w:rFonts w:asciiTheme="majorHAnsi" w:eastAsia="Times New Roman" w:hAnsiTheme="majorHAnsi" w:cs="Times New Roman"/>
          <w:sz w:val="24"/>
          <w:szCs w:val="24"/>
          <w:lang w:eastAsia="cs-CZ"/>
        </w:rPr>
        <w:t>, zážitky z</w:t>
      </w:r>
      <w:r w:rsidR="005830A3">
        <w:rPr>
          <w:rFonts w:asciiTheme="majorHAnsi" w:eastAsia="Times New Roman" w:hAnsiTheme="majorHAnsi" w:cs="Times New Roman"/>
          <w:sz w:val="24"/>
          <w:szCs w:val="24"/>
          <w:lang w:eastAsia="cs-CZ"/>
        </w:rPr>
        <w:t> </w:t>
      </w:r>
      <w:r w:rsidR="00832858">
        <w:rPr>
          <w:rFonts w:asciiTheme="majorHAnsi" w:eastAsia="Times New Roman" w:hAnsiTheme="majorHAnsi" w:cs="Times New Roman"/>
          <w:sz w:val="24"/>
          <w:szCs w:val="24"/>
          <w:lang w:eastAsia="cs-CZ"/>
        </w:rPr>
        <w:t>cestování</w:t>
      </w:r>
    </w:p>
    <w:p w14:paraId="0E24B0C1" w14:textId="776A791A" w:rsidR="00353A38" w:rsidRDefault="00353A38" w:rsidP="009D69D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Setkal/a jste se během pobytu s nějakými závažnými problémy?</w:t>
      </w:r>
      <w:r w:rsidRPr="00353A38">
        <w:rPr>
          <w:rFonts w:asciiTheme="majorHAnsi" w:eastAsia="Times New Roman" w:hAnsiTheme="majorHAnsi" w:cs="Times New Roman"/>
          <w:sz w:val="24"/>
          <w:szCs w:val="24"/>
          <w:lang w:eastAsia="cs-CZ"/>
        </w:rPr>
        <w:t xml:space="preserve"> </w:t>
      </w:r>
      <w:r w:rsidRPr="00CE678C">
        <w:rPr>
          <w:rFonts w:asciiTheme="majorHAnsi" w:eastAsia="Times New Roman" w:hAnsiTheme="majorHAnsi" w:cs="Times New Roman"/>
          <w:sz w:val="24"/>
          <w:szCs w:val="24"/>
          <w:lang w:eastAsia="cs-CZ"/>
        </w:rPr>
        <w:t>:</w:t>
      </w:r>
    </w:p>
    <w:p w14:paraId="309DA04D" w14:textId="482C1A95" w:rsidR="00353A38" w:rsidRDefault="00CF568C" w:rsidP="009D69D3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 w:rsidRPr="00CF568C">
        <w:rPr>
          <w:rFonts w:asciiTheme="majorHAnsi" w:eastAsia="Times New Roman" w:hAnsiTheme="majorHAnsi" w:cs="Times New Roman"/>
          <w:sz w:val="24"/>
          <w:szCs w:val="24"/>
          <w:lang w:eastAsia="cs-CZ"/>
        </w:rPr>
        <w:t>NE</w:t>
      </w:r>
    </w:p>
    <w:p w14:paraId="5F04AF40" w14:textId="66C93D25" w:rsidR="00BB0CE7" w:rsidRPr="00927ED8" w:rsidRDefault="0031644F" w:rsidP="0031644F">
      <w:pPr>
        <w:pStyle w:val="ListParagraph"/>
        <w:tabs>
          <w:tab w:val="left" w:pos="2902"/>
        </w:tabs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  <w:r>
        <w:rPr>
          <w:rFonts w:asciiTheme="majorHAnsi" w:eastAsia="Times New Roman" w:hAnsiTheme="majorHAnsi" w:cs="Times New Roman"/>
          <w:sz w:val="24"/>
          <w:szCs w:val="24"/>
          <w:lang w:eastAsia="cs-CZ"/>
        </w:rPr>
        <w:tab/>
      </w:r>
    </w:p>
    <w:p w14:paraId="67E4D631" w14:textId="4C5A5C99" w:rsidR="00822644" w:rsidRPr="005830A3" w:rsidRDefault="00000000" w:rsidP="005830A3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lang w:eastAsia="cs-CZ"/>
        </w:rPr>
      </w:pPr>
    </w:p>
    <w:sectPr w:rsidR="00822644" w:rsidRPr="005830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0C78"/>
    <w:multiLevelType w:val="hybridMultilevel"/>
    <w:tmpl w:val="4C78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230F9"/>
    <w:multiLevelType w:val="hybridMultilevel"/>
    <w:tmpl w:val="D18C84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E359F"/>
    <w:multiLevelType w:val="hybridMultilevel"/>
    <w:tmpl w:val="A69E88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64761"/>
    <w:multiLevelType w:val="hybridMultilevel"/>
    <w:tmpl w:val="5254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3683F"/>
    <w:multiLevelType w:val="hybridMultilevel"/>
    <w:tmpl w:val="0C5208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72F70"/>
    <w:multiLevelType w:val="hybridMultilevel"/>
    <w:tmpl w:val="08E48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A5362"/>
    <w:multiLevelType w:val="hybridMultilevel"/>
    <w:tmpl w:val="DE46C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E11D8"/>
    <w:multiLevelType w:val="hybridMultilevel"/>
    <w:tmpl w:val="E6A4A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C3BB6"/>
    <w:multiLevelType w:val="hybridMultilevel"/>
    <w:tmpl w:val="0FAA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4F2132"/>
    <w:multiLevelType w:val="hybridMultilevel"/>
    <w:tmpl w:val="5ADAE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5734BE"/>
    <w:multiLevelType w:val="hybridMultilevel"/>
    <w:tmpl w:val="8F12077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B6301B0"/>
    <w:multiLevelType w:val="hybridMultilevel"/>
    <w:tmpl w:val="FCC6E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E60EEC"/>
    <w:multiLevelType w:val="hybridMultilevel"/>
    <w:tmpl w:val="5204BFE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9BD2D82"/>
    <w:multiLevelType w:val="hybridMultilevel"/>
    <w:tmpl w:val="1C7890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754E3"/>
    <w:multiLevelType w:val="hybridMultilevel"/>
    <w:tmpl w:val="5EE27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D4D3B"/>
    <w:multiLevelType w:val="hybridMultilevel"/>
    <w:tmpl w:val="4E30F23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5E860639"/>
    <w:multiLevelType w:val="hybridMultilevel"/>
    <w:tmpl w:val="EE8E5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7558CF"/>
    <w:multiLevelType w:val="hybridMultilevel"/>
    <w:tmpl w:val="A8EE64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5E56D1"/>
    <w:multiLevelType w:val="hybridMultilevel"/>
    <w:tmpl w:val="93BAE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579791">
    <w:abstractNumId w:val="0"/>
  </w:num>
  <w:num w:numId="2" w16cid:durableId="364869124">
    <w:abstractNumId w:val="9"/>
  </w:num>
  <w:num w:numId="3" w16cid:durableId="878589986">
    <w:abstractNumId w:val="11"/>
  </w:num>
  <w:num w:numId="4" w16cid:durableId="1259101087">
    <w:abstractNumId w:val="5"/>
  </w:num>
  <w:num w:numId="5" w16cid:durableId="967205510">
    <w:abstractNumId w:val="2"/>
  </w:num>
  <w:num w:numId="6" w16cid:durableId="337343797">
    <w:abstractNumId w:val="14"/>
  </w:num>
  <w:num w:numId="7" w16cid:durableId="963540753">
    <w:abstractNumId w:val="3"/>
  </w:num>
  <w:num w:numId="8" w16cid:durableId="1222211804">
    <w:abstractNumId w:val="16"/>
  </w:num>
  <w:num w:numId="9" w16cid:durableId="1068460273">
    <w:abstractNumId w:val="6"/>
  </w:num>
  <w:num w:numId="10" w16cid:durableId="1275669466">
    <w:abstractNumId w:val="18"/>
  </w:num>
  <w:num w:numId="11" w16cid:durableId="643587869">
    <w:abstractNumId w:val="8"/>
  </w:num>
  <w:num w:numId="12" w16cid:durableId="870608475">
    <w:abstractNumId w:val="1"/>
  </w:num>
  <w:num w:numId="13" w16cid:durableId="603418746">
    <w:abstractNumId w:val="10"/>
  </w:num>
  <w:num w:numId="14" w16cid:durableId="898828807">
    <w:abstractNumId w:val="15"/>
  </w:num>
  <w:num w:numId="15" w16cid:durableId="1295941475">
    <w:abstractNumId w:val="12"/>
  </w:num>
  <w:num w:numId="16" w16cid:durableId="247544311">
    <w:abstractNumId w:val="17"/>
  </w:num>
  <w:num w:numId="17" w16cid:durableId="2062094523">
    <w:abstractNumId w:val="4"/>
  </w:num>
  <w:num w:numId="18" w16cid:durableId="236594833">
    <w:abstractNumId w:val="13"/>
  </w:num>
  <w:num w:numId="19" w16cid:durableId="13287517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77350"/>
    <w:rsid w:val="00096D26"/>
    <w:rsid w:val="00111314"/>
    <w:rsid w:val="00125A2B"/>
    <w:rsid w:val="0014163C"/>
    <w:rsid w:val="0019413E"/>
    <w:rsid w:val="00253AB7"/>
    <w:rsid w:val="00266774"/>
    <w:rsid w:val="0031644F"/>
    <w:rsid w:val="00327CB6"/>
    <w:rsid w:val="00333919"/>
    <w:rsid w:val="00353A38"/>
    <w:rsid w:val="00360E6B"/>
    <w:rsid w:val="003F1EF7"/>
    <w:rsid w:val="00434F0B"/>
    <w:rsid w:val="00440D2B"/>
    <w:rsid w:val="00492E8B"/>
    <w:rsid w:val="004B736D"/>
    <w:rsid w:val="004D531B"/>
    <w:rsid w:val="004F7D82"/>
    <w:rsid w:val="00542242"/>
    <w:rsid w:val="00545291"/>
    <w:rsid w:val="005830A3"/>
    <w:rsid w:val="00587EB1"/>
    <w:rsid w:val="005E794F"/>
    <w:rsid w:val="005F6DB0"/>
    <w:rsid w:val="00705D9A"/>
    <w:rsid w:val="00711FC2"/>
    <w:rsid w:val="007422EE"/>
    <w:rsid w:val="007506F0"/>
    <w:rsid w:val="007A253B"/>
    <w:rsid w:val="007B4033"/>
    <w:rsid w:val="00831986"/>
    <w:rsid w:val="00832858"/>
    <w:rsid w:val="00854778"/>
    <w:rsid w:val="00867120"/>
    <w:rsid w:val="00887907"/>
    <w:rsid w:val="00891D9C"/>
    <w:rsid w:val="009126B5"/>
    <w:rsid w:val="00927ED8"/>
    <w:rsid w:val="00932F80"/>
    <w:rsid w:val="00961551"/>
    <w:rsid w:val="00982D46"/>
    <w:rsid w:val="00985F8D"/>
    <w:rsid w:val="009D69D3"/>
    <w:rsid w:val="00A925D0"/>
    <w:rsid w:val="00AE5BFB"/>
    <w:rsid w:val="00B95BCA"/>
    <w:rsid w:val="00BB0CE7"/>
    <w:rsid w:val="00BB2286"/>
    <w:rsid w:val="00C406DD"/>
    <w:rsid w:val="00C85341"/>
    <w:rsid w:val="00CB699C"/>
    <w:rsid w:val="00CC1839"/>
    <w:rsid w:val="00CE08C3"/>
    <w:rsid w:val="00CE3BAE"/>
    <w:rsid w:val="00CE678C"/>
    <w:rsid w:val="00CF568C"/>
    <w:rsid w:val="00D86388"/>
    <w:rsid w:val="00DE0569"/>
    <w:rsid w:val="00E05867"/>
    <w:rsid w:val="00E12CE3"/>
    <w:rsid w:val="00E4159D"/>
    <w:rsid w:val="00E85AF4"/>
    <w:rsid w:val="00EE139F"/>
    <w:rsid w:val="00EE593B"/>
    <w:rsid w:val="00EF593D"/>
    <w:rsid w:val="00F11465"/>
    <w:rsid w:val="00F26C01"/>
    <w:rsid w:val="00F76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Heading3">
    <w:name w:val="heading 3"/>
    <w:basedOn w:val="Normal"/>
    <w:link w:val="Heading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Heading4">
    <w:name w:val="heading 4"/>
    <w:basedOn w:val="Normal"/>
    <w:link w:val="Heading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Heading3Char">
    <w:name w:val="Heading 3 Char"/>
    <w:basedOn w:val="DefaultParagraphFont"/>
    <w:link w:val="Heading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Heading4Char">
    <w:name w:val="Heading 4 Char"/>
    <w:basedOn w:val="DefaultParagraphFont"/>
    <w:link w:val="Heading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unhideWhenUsed/>
    <w:rsid w:val="009D69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91D9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D53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25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ujvesvete.cvut.cz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tudentagency.cz/letenk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dvise.science.ust.hk/sites/default/files/SUTD_inbound-exchange-guide.pdf" TargetMode="External"/><Relationship Id="rId5" Type="http://schemas.openxmlformats.org/officeDocument/2006/relationships/hyperlink" Target="https://www.sutd.edu.sg/Student-Development/Global/Student-Exchange/Inbound/Inbound-Exchang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87</TotalTime>
  <Pages>6</Pages>
  <Words>1581</Words>
  <Characters>9015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ČVUT v Praze</Company>
  <LinksUpToDate>false</LinksUpToDate>
  <CharactersWithSpaces>10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David Juřík</cp:lastModifiedBy>
  <cp:revision>33</cp:revision>
  <cp:lastPrinted>2017-11-21T10:40:00Z</cp:lastPrinted>
  <dcterms:created xsi:type="dcterms:W3CDTF">2022-06-14T06:50:00Z</dcterms:created>
  <dcterms:modified xsi:type="dcterms:W3CDTF">2023-05-23T05:26:00Z</dcterms:modified>
</cp:coreProperties>
</file>